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เขียนโปรแกรม</w:t>
      </w:r>
      <w:r>
        <w:t xml:space="preserve"> </w:t>
      </w:r>
      <w:r>
        <w:t xml:space="preserve">(ปี1)</w:t>
      </w:r>
    </w:p>
    <w:p>
      <w:pPr>
        <w:pStyle w:val="Date"/>
      </w:pPr>
      <w:r>
        <w:t xml:space="preserve">วันอังคารที่</w:t>
      </w:r>
      <w:r>
        <w:t xml:space="preserve"> </w:t>
      </w:r>
      <w:r>
        <w:t xml:space="preserve">3</w:t>
      </w:r>
      <w:r>
        <w:t xml:space="preserve"> </w:t>
      </w:r>
      <w:r>
        <w:t xml:space="preserve">สิงหาคม</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สวัสดีค่ะ</w:t>
      </w:r>
    </w:p>
    <w:p>
      <w:pPr>
        <w:pStyle w:val="BodyText"/>
      </w:pPr>
      <w:r>
        <w:t xml:space="preserve">(อาจารย์) สวัสดีค่ะ กำลังจะทักทายเสียหน่อย คนอื่นยังเข้า ๆ ออก ๆ กันอยู่ ยังไม่ครบ ๆ ใกล้แล้ว ๆ สันติภาพมาแล้ว แฝดมาแล้ว วันวิสามาแล้ว เจ้าเขียด ได้ยินไหม ได้ยินไหม ได้ยินเสียงอาจารย์ไหมคะ</w:t>
      </w:r>
    </w:p>
    <w:p>
      <w:pPr>
        <w:pStyle w:val="BodyText"/>
      </w:pPr>
      <w:r>
        <w:t xml:space="preserve">(อาจารย์) กบมาแล้ว โยโกะมาแล้ว มุกมาแล้ว เหลือใคร สันติภาพสันติภาพ เทพอักษร ปิด OVS แล้วเปิดใหม่ โอ.เค. ปิดก่อนใช่ไหม แล้วเปิดใหม่ เปิดไมค์แล้วได้ไหม เข้ามากี่คนแล้วตอนนี้ ตอนนี้ 19 แล้ว ครบหรือยัง เทพอักษรมาแล้ว พายุมาแล้ว โปรมาแล้วครับ คัพแมน มุกมาแล้ว เหลือใคร น่าจะขาดบิ๊ก ภากรยังไม่เห็นเลย ยังไม่เห็นภากรเลยเช้านี้ มิว แล้วก็ แล้วก็นี่ยุ้ยยังเป็นเห็น เข้าหลายรอบแล้ว แล้วก็มินต์ แล้วก็อุ้ม แฝดก็มาแล้ว พายุก็มาแล้ว บิว บิวมาหรือยัง บิวเข้ามาหรือยัง บิวก็ยัง บิวก็ยัง ใครยังไม่เข้าอีก เชอรี่มาแล้ว อบล่ะ อบมาหรือยังนะ จันทกาน เดี๋ยว ๆ ตอนนี้กำลังสับสน เจ้าอบกับเจ้าเชอร์รี่ โอ.เค. ธัญลักษณ์นี่เชอร์รี่ เชอร์รี่เข้ามาแล้ว เข้ามาแล้ว</w:t>
      </w:r>
    </w:p>
    <w:p>
      <w:pPr>
        <w:pStyle w:val="BodyText"/>
      </w:pPr>
      <w:r>
        <w:t xml:space="preserve">(นักศึกษาหญิง) ธนพัฒน์ บิวเข้าแล้วนะ โอ.เค. ใคร เด็ก ๆ เข้ามาแล้วเปิดกล้องด้วย จะได้เห็นหน้าเห็นหนวดกันให้คุณแม่จำได้แม่น ๆ หน่อย ก่อนอื่น ก่อนจะเรียน เดี๋ยวจะให้ดูวิดีโอนะคะ ดูเสียก่อน ดูแล้วเดี๋ยวจะถามทีละคน โอ.เค. ไหม เด็ก ๆ เห็นพี่ ๆ ล่ามหรือเปล่า ล่ามหรือเปล่าเด็กหู พี่ล่ามอยู่ไหนนะ เด็ก ๆ เห็นอยู่นะคะ เด็ก ๆ เปิดวิดีโอด้วยสิ จะได้รู้เราคุยกัน บอกแล้ว ต้องเปิดวิดีโอ ทุกคนนะคะ ทุกคนเลย ทั้งหูทั้งตา ทั้งเด็กหูทั้งเด็กตาก็ต้องเปิดนี่ ให้เปิดทุกคนนะ ก่อนอื่นเดี๋ยวจะให้ดูวิดีโอนะคะ ก่อนอื่นจะให้ดูวิดีโอนะคะ</w:t>
      </w:r>
    </w:p>
    <w:p>
      <w:pPr>
        <w:pStyle w:val="BodyText"/>
      </w:pPr>
      <w:r>
        <w:t xml:space="preserve">[ภาษาต่างประเทศ]</w:t>
      </w:r>
    </w:p>
    <w:p>
      <w:pPr>
        <w:pStyle w:val="BodyText"/>
      </w:pPr>
      <w:r>
        <w:t xml:space="preserve">[ภาษาต่างประเทศ] โอ.เค. ได้ดูแล้วนะ ทีนี้เด็กตาอาจจะไม่เห็นเดี๋ยวจะให้เพื่อนเล่าให้ฟัง</w:t>
      </w:r>
    </w:p>
    <w:p>
      <w:pPr>
        <w:pStyle w:val="BodyText"/>
      </w:pPr>
      <w:r>
        <w:t xml:space="preserve">[ภาษาต่างประเทศ] เดี๋ยวจะให้เพื่อนเล่าให้ฟังเมื่อกี้นี้ เอาใครดีนะ บิว บิวอยู่ไหนเอ่ย บิวครับ ธนพัท บิว บิวนี่เด็กหูหรือเปล่า หูหรือปกติ ฮัลโหล เด็กหูใช่ไหม คนไหน นั้นเดี๋ยวแสดงว่ารายงานตัวยังไม่ครบใช่ไหมใครที่เป็นหลานป้าอ้อรายงานตัวด้วย รายงานตัวด้วย</w:t>
      </w:r>
    </w:p>
    <w:p>
      <w:pPr>
        <w:pStyle w:val="BodyText"/>
      </w:pPr>
      <w:r>
        <w:t xml:space="preserve">(นักศึกษาชาย) ณัฐนันท์ สมเดชหรอ นัทนัน สมเดทเดี๋ยวก่อน ยังไม่เห็นนะ เดี๋ยวนะ ๆ ณัฐนันท์</w:t>
      </w:r>
    </w:p>
    <w:p>
      <w:pPr>
        <w:pStyle w:val="BodyText"/>
      </w:pPr>
      <w:r>
        <w:t xml:space="preserve">(นักศึกษาชาย) ป้าอ่อนี่ ใช่ไหมครับ</w:t>
      </w:r>
    </w:p>
    <w:p>
      <w:pPr>
        <w:pStyle w:val="BodyText"/>
      </w:pPr>
      <w:r>
        <w:t xml:space="preserve">(อาจารย์) แล้วตัวเองชื่ออะไร</w:t>
      </w:r>
    </w:p>
    <w:p>
      <w:pPr>
        <w:pStyle w:val="BodyText"/>
      </w:pPr>
      <w:r>
        <w:t xml:space="preserve">(นักศึกษาชาย)ผมมอนครับ แต่เมลชื่อคราฟแมน น่ะครับ</w:t>
      </w:r>
    </w:p>
    <w:p>
      <w:pPr>
        <w:pStyle w:val="BodyText"/>
      </w:pPr>
      <w:r>
        <w:t xml:space="preserve">(อาจารย์) โอ.เค. ๆ เล่าให้เพื่อนฟัง เพราะมันมีเพื่อนตาบอด ที่เห็น</w:t>
      </w:r>
    </w:p>
    <w:p>
      <w:pPr>
        <w:pStyle w:val="BodyText"/>
      </w:pPr>
      <w:r>
        <w:t xml:space="preserve">(นักศึกษาชาย) มันเป็นเรื่องเกี่ยวกับว่าอัลกอริทึมคืออะไรครับ เช่น อัลกอริทึ่มการทำงาน ครับ อย่างที่เขาพูดยกตัวอย่างมาในคลิป คือขั้นตอนแปรงฟัน อย่างขั้นตอนที่ 1 เปิดหลอดยาสีฟัน นำยาสีฟันมาทาบนแปรงสีฟัน ขั้นตอนที่ 4 เปิดปาก ขั้นตอนที่ 4 แปรงฟัน</w:t>
      </w:r>
    </w:p>
    <w:p>
      <w:pPr>
        <w:pStyle w:val="BodyText"/>
      </w:pPr>
      <w:r>
        <w:t xml:space="preserve">(อาจารย์) หนูต้องพูดช้า ๆ สิลูก เพราะเพื่อนจะตามไม่ทัน ไปช้า ๆ ที่เราดูบอกเพื่อนว่าวิดีโอที่เราดู</w:t>
      </w:r>
    </w:p>
    <w:p>
      <w:pPr>
        <w:pStyle w:val="BodyText"/>
      </w:pPr>
      <w:r>
        <w:t xml:space="preserve">(นักศึกษาชาย) วิดีโอที่เราดู เป็นวิดีโอเกี่ยวกับ อัลกอริทึมครับ อัลกอริทึมครับ มาอย่างง่าย ๆ ว่า เหมือนกับการแปรงฟันนี่ ว่าเราจะทำอย่างไรเพื่อแปรงฟันครับ เช่น เราจะมีขั้นตอนอย่างไรในการแปรงฟัน ขั้นตอนที่ 1 เปิดหลอดยาสีฟัน ทานยาสีฟันบนแปลงสีฟันนะครับ แล้วก็เปิดปาก และ 4 ก็แปรงฟันน่ะครับ อย่างเช่นทำอาหารเราก็จะมีขั้นตอนในการทำอาหาร แปรงฟันแบบนั้นครับ ให้ได้ผลลัพธ์ที่ได้เขียนเอาไว้</w:t>
      </w:r>
    </w:p>
    <w:p>
      <w:pPr>
        <w:pStyle w:val="BodyText"/>
      </w:pPr>
      <w:r>
        <w:t xml:space="preserve">(อาจารย์) โอ.เค. เข้าใจนะ เดี๋ยวจะลองถามคนอื่น โอ.เค. ครับ ขอบคุณครับ เดี๋ยวทีนี้เราจะให้เพื่อนหูฟังบ้าง เอาใครดีนะ เมื่อกี้ เมื่อกี้โฟร์ พี่ตี๋ได้ยินอยู่ใช่ไหม</w:t>
      </w:r>
    </w:p>
    <w:p>
      <w:pPr>
        <w:pStyle w:val="BodyText"/>
      </w:pPr>
      <w:r>
        <w:t xml:space="preserve">(นักศึกษาชาย) ได้ยินครับ ก็คือวิดีโอที่เปิดให้ดูน่ะ นะคะ ทีนี้จะให้เพื่อหูลองเล่าให้เพื่อนหูเขาฟัง เอาแฝดดีกว่า แฝดคุยเก่ง แฝดเมื่อกี้ที่ดูวิดีโอ อธิบายให้เพื่อนฟังสิ ให้เพื่อนฟังสิที่เห็นในวิดีโอ ให้แฝดอธิบาย เห็นอะไรในวิดีโอ</w:t>
      </w:r>
    </w:p>
    <w:p>
      <w:pPr>
        <w:pStyle w:val="BodyText"/>
      </w:pPr>
      <w:r>
        <w:t xml:space="preserve">(ล่าม) เดี๋ยวสักครู่นะคะ ขอตรึงแฝดสักครู่นะคะ</w:t>
      </w:r>
    </w:p>
    <w:p>
      <w:pPr>
        <w:pStyle w:val="BodyText"/>
      </w:pPr>
      <w:r>
        <w:t xml:space="preserve">(อาจารย์) ได้ ๆ</w:t>
      </w:r>
    </w:p>
    <w:p>
      <w:pPr>
        <w:pStyle w:val="BodyText"/>
      </w:pPr>
      <w:r>
        <w:t xml:space="preserve">(ล่าม) ไม่ใช่ เอาใหม่</w:t>
      </w:r>
    </w:p>
    <w:p>
      <w:pPr>
        <w:pStyle w:val="BodyText"/>
      </w:pPr>
      <w:r>
        <w:t xml:space="preserve">(ล่าม) เมื่อกี้วิดีโอที่ดูเกี่ยวกับอะไรบ้าง มันมีอะไรบ้าง เล่าให้ฟังสิ</w:t>
      </w:r>
    </w:p>
    <w:p>
      <w:pPr>
        <w:pStyle w:val="BodyText"/>
      </w:pPr>
      <w:r>
        <w:t xml:space="preserve">(ล่าม) พอดีว่าจำไม่ได้ ลืมครับ</w:t>
      </w:r>
    </w:p>
    <w:p>
      <w:pPr>
        <w:pStyle w:val="BodyText"/>
      </w:pPr>
      <w:r>
        <w:t xml:space="preserve">(อาจารย์) ไม่เป็นไร เดี๋ยวถามคนอื่น เดี๋ยวลองถามคนอื่นว่าเห็นอะไร คนไปเรื่อย ๆ</w:t>
      </w:r>
    </w:p>
    <w:p>
      <w:pPr>
        <w:pStyle w:val="BodyText"/>
      </w:pPr>
      <w:r>
        <w:t xml:space="preserve">(ล่าม) ของคุณครับ พายุ พายุนี่เด็กหูไหม พายุอยู่ไหน พายุเด็กหูหรือเปล่า</w:t>
      </w:r>
    </w:p>
    <w:p>
      <w:pPr>
        <w:pStyle w:val="BodyText"/>
      </w:pPr>
      <w:r>
        <w:t xml:space="preserve">(ล่าม) เด็กหูค่ะ เหมือนกับของแฝดเขาบอกกระตุกน่ะค่ะ เขากระตุกเขาก็กระตุกเลยดูไม่ชัด ลองเปิดให้ดูอีกรอบ เดี๋ยวเปิดให้ดูอีกรอบ ลองใหม่ ๆ เดี๋ยวจะเปิดให้ดูอีกรอบหนึ่งนะคะ</w:t>
      </w:r>
    </w:p>
    <w:p>
      <w:pPr>
        <w:pStyle w:val="BodyText"/>
      </w:pPr>
      <w:r>
        <w:t xml:space="preserve">[ภาษาต่างประเทศ]</w:t>
      </w:r>
    </w:p>
    <w:p>
      <w:pPr>
        <w:pStyle w:val="BodyText"/>
      </w:pPr>
      <w:r>
        <w:t xml:space="preserve">(ล่าม) แฝดเข้าใจไหม เล่าหน่อย</w:t>
      </w:r>
    </w:p>
    <w:p>
      <w:pPr>
        <w:pStyle w:val="BodyText"/>
      </w:pPr>
      <w:r>
        <w:t xml:space="preserve">[ภาษาต่างประเทศ] ไหนแฝด แฝดลองใหม่สิทดสอบ ๆ</w:t>
      </w:r>
    </w:p>
    <w:p>
      <w:pPr>
        <w:pStyle w:val="BodyText"/>
      </w:pPr>
      <w:r>
        <w:t xml:space="preserve">(ล่าม) ก็เหมือนกับการแปลงฟันตอนเช้านะครับ โดยเริ่มจากการบีบยาสีฟัน แล้วก็ขั้นตอนการบ่วนน่ะนะครับ แล้วก็บ้วนน้ำ จนกระทั่งฟันสะอาด</w:t>
      </w:r>
    </w:p>
    <w:p>
      <w:pPr>
        <w:pStyle w:val="BodyText"/>
      </w:pPr>
      <w:r>
        <w:t xml:space="preserve">(อาจารย์) โอ.เค. อาจจะเพราะวิดีโอเราเร็วด้วย ที่เห็น ก็คือแฝดเห็นไหรอะไรบ้าง เห็นอะไรบ้าง เห็นอะไรบ้าง เห็นตัวอะไรบ้าง มีตัวอะไรบ้างอยู่ในวิดีโอ</w:t>
      </w:r>
    </w:p>
    <w:p>
      <w:pPr>
        <w:pStyle w:val="BodyText"/>
      </w:pPr>
      <w:r>
        <w:t xml:space="preserve">(ล่าม) มีการแปรงฟัน พบกับเพื่อน มีการบ้วนน้ำ</w:t>
      </w:r>
    </w:p>
    <w:p>
      <w:pPr>
        <w:pStyle w:val="BodyText"/>
      </w:pPr>
      <w:r>
        <w:t xml:space="preserve">(อาจารย์) โอ.เค. อันนี้ที่แฝดเห็นนะ เดี๋ยวเราจะไปถามคนอื่นบ้าง ถือว่าเห็น อธิบายได้ โอ.เค. ฃเจ้าเขียดพร้อมไหมจ๊ะ เปิดกล้องด้วยเขียดเอ่ย เมื่อกี้วิดีโอที่เปิดให้ดูเห็นอะไรบย้างไหนเล่าให้ฟังสิลูก ที่วิดีโอที่เปิดให้ดูน่ะ เขียดลองเล่าสิ</w:t>
      </w:r>
    </w:p>
    <w:p>
      <w:pPr>
        <w:pStyle w:val="BodyText"/>
      </w:pPr>
      <w:r>
        <w:t xml:space="preserve">(ล่าม) ก็จะเป็นลำดับขั้นตอนวิธีการแปรงฟันนะคะ แล้วก็โดยใช้เทคโนโลยีน่ะค่ะ ในการลำดับขั้นตอนการแปรงฟัน เริ่มจากการบีบยาสีฟัน การแปรงฟัน การบ้วนน้ำการทำให้ฟันสะอาดน่ะค่ะ เรียบร้อย</w:t>
      </w:r>
    </w:p>
    <w:p>
      <w:pPr>
        <w:pStyle w:val="BodyText"/>
      </w:pPr>
      <w:r>
        <w:t xml:space="preserve">(อาจารย์) แล้วตัวละครที่เห็นมีตัวอะไรบ้าง รู้จักเปล่า ตัวอะไรกับตัวอะไร</w:t>
      </w:r>
    </w:p>
    <w:p>
      <w:pPr>
        <w:pStyle w:val="BodyText"/>
      </w:pPr>
      <w:r>
        <w:t xml:space="preserve">(ล่าม) รู้ค่ะ</w:t>
      </w:r>
    </w:p>
    <w:p>
      <w:pPr>
        <w:pStyle w:val="BodyText"/>
      </w:pPr>
      <w:r>
        <w:t xml:space="preserve">(ล่าม) ก็จะเป็นตัวการ์ตูนที่เป็น 2 คนน่ะ เป็นหุ่นยนต์ แล้วก็อีกตัวหนึ่งก็เป็นเทคโนโลยีในการช่วยสร้างน่ะค่ะ</w:t>
      </w:r>
    </w:p>
    <w:p>
      <w:pPr>
        <w:pStyle w:val="BodyText"/>
      </w:pPr>
      <w:r>
        <w:t xml:space="preserve">(อาจารย์) เห็นหุ่นยนต์อยู่นะ โอ.เค. ถามคนอื่น โอ.เค. เดี๋ยวเราจะลองไปดูคนอื่นบ้าง เมื่อกี้เจ้าเขียดแล้ว ขอดูธันญรัตน เดี๋ยวต้องจำทีละคน เชอร์รี่เปิดกล้อง เชอร์รี่อยู่ไหนเอ่ย ไม่เปิดกล้อง เชอร์รี่เปิดกล้องหน่อย</w:t>
      </w:r>
    </w:p>
    <w:p>
      <w:pPr>
        <w:pStyle w:val="BodyText"/>
      </w:pPr>
      <w:r>
        <w:t xml:space="preserve">(ล่าม) ใช่โอบไหมคะ</w:t>
      </w:r>
    </w:p>
    <w:p>
      <w:pPr>
        <w:pStyle w:val="BodyText"/>
      </w:pPr>
      <w:r>
        <w:t xml:space="preserve">(อาจารย์) ไม่นะ ธัญลักษณ์ นี่ในที่แนะนำตัวน่ะ ธัญลักษณ์ คือ เชอร์รี่ อบนี่จะเป็น… อบมันจะเป็นจันทกานต์นี่ล่ะ แม่ก็หลงเหมือนกัน เดี๋ยวเปิดให้ดูที่เขาแนะนำตัวทิ้งไว้ในรายชื่อนี่ ใช่ค่ะ ถูกแล้วค่ะแม่ น้องจะคล้าย ๆ กัน</w:t>
      </w:r>
    </w:p>
    <w:p>
      <w:pPr>
        <w:pStyle w:val="BodyText"/>
      </w:pPr>
      <w:r>
        <w:t xml:space="preserve">(อาจารย์) ฉันก็งง ใครนะ ไออบ แล้วฉันก็เรียกเชอร์รี่ว่าเป็นไอ้อบเป็นไอ้เชอร์รี่ นี่ ๆ ไอ้นี่ก็อบ ชื่อภาษามือไหนน่ะ เชอรี่</w:t>
      </w:r>
    </w:p>
    <w:p>
      <w:pPr>
        <w:pStyle w:val="BodyText"/>
      </w:pPr>
      <w:r>
        <w:t xml:space="preserve">(อาจารย์) ธันญลักน่ะ เชอร์รี่ คนนี้ เขาก็ใช้โปรไฟล์ถูก</w:t>
      </w:r>
    </w:p>
    <w:p>
      <w:pPr>
        <w:pStyle w:val="BodyText"/>
      </w:pPr>
      <w:r>
        <w:t xml:space="preserve">(อาจารย์) แต่อบ… ดูนะคะ ใครยังไม่ลงข้อมูลในตารางนี้ มาลงให้แม่เพิ่มด้วย Harfman ก็ยังไม่ลงให้แม่ให้ด้วย</w:t>
      </w:r>
    </w:p>
    <w:p>
      <w:pPr>
        <w:pStyle w:val="BodyText"/>
      </w:pPr>
      <w:r>
        <w:t xml:space="preserve">(นักศึกษาชาย) เดี๋ยวไปลงให้ครับ</w:t>
      </w:r>
    </w:p>
    <w:p>
      <w:pPr>
        <w:pStyle w:val="BodyText"/>
      </w:pPr>
      <w:r>
        <w:t xml:space="preserve">(อาจารย์) ครับ ขอบคุณครับ ไม่อย่างนั้นแม่จะยังจำไม่ได้ ต้องบ่อย ๆ ก่อน แล้วพอแม่จำได้ก็จะไม่เปิดดูซ้ำแล้ว เหมือนตอนนี้ เหมือนที่… เปิดหรือยัง ไหน</w:t>
      </w:r>
    </w:p>
    <w:p>
      <w:pPr>
        <w:pStyle w:val="BodyText"/>
      </w:pPr>
      <w:r>
        <w:t xml:space="preserve">(ล่าม) ตอนนี้ธัญลักษณ์ยังไม่เปิด</w:t>
      </w:r>
    </w:p>
    <w:p>
      <w:pPr>
        <w:pStyle w:val="BodyText"/>
      </w:pPr>
      <w:r>
        <w:t xml:space="preserve">(อาจารย์) อย่างนั้นดูบิวก็ได้ บิวเปิดแล้ว บิว</w:t>
      </w:r>
    </w:p>
    <w:p>
      <w:pPr>
        <w:pStyle w:val="BodyText"/>
      </w:pPr>
      <w:r>
        <w:t xml:space="preserve">(ล่าม) ชื่อน้องชื่ออะไรคะ</w:t>
      </w:r>
    </w:p>
    <w:p>
      <w:pPr>
        <w:pStyle w:val="BodyText"/>
      </w:pPr>
      <w:r>
        <w:t xml:space="preserve">(อาจารย์) ธนพัฒ ธนภัทร บิวนี่ชื่อภาษามือยังไม่ชินนะ บิวดูแม่หน่อย หลุดไปไหนแล้ว บิวกลับมา เมื่อกี้เข้ามาแล้วหายเลย</w:t>
      </w:r>
    </w:p>
    <w:p>
      <w:pPr>
        <w:pStyle w:val="BodyText"/>
      </w:pPr>
      <w:r>
        <w:t xml:space="preserve">(ล่าม) ออกกำลังไปแล้ว</w:t>
      </w:r>
    </w:p>
    <w:p>
      <w:pPr>
        <w:pStyle w:val="BodyText"/>
      </w:pPr>
      <w:r>
        <w:t xml:space="preserve">(อาจารย์) เมื่อกี้ยังมองเราอยู่เลยน่ะ ลองไปหาเจ้ามิ้นต์ไหม พัทรดา มินต์ ภัทรดา รูปใส่ชุดนักศึกษา หน้าร้านกาแฟหรืออะไรสักอย่าง ยังไม่เปิดกล้อง นี่สิ</w:t>
      </w:r>
    </w:p>
    <w:p>
      <w:pPr>
        <w:pStyle w:val="BodyText"/>
      </w:pPr>
      <w:r>
        <w:t xml:space="preserve">(ล่าม) ยังไม่เปิดกล้องค่ะ</w:t>
      </w:r>
    </w:p>
    <w:p>
      <w:pPr>
        <w:pStyle w:val="BodyText"/>
      </w:pPr>
      <w:r>
        <w:t xml:space="preserve">(อาจารย์) บอกแล้วเข้ามาต้องเปิดกล้องน่ะ นี่ ๆ เจ้าอบ เจ้าอบดูสิ เจ้าอบกับเจ้าบิวน่าจะอยู่ห้องเดียวกัน อบเปิดกล้อง นี่เอาอบก็ได้</w:t>
      </w:r>
    </w:p>
    <w:p>
      <w:pPr>
        <w:pStyle w:val="BodyText"/>
      </w:pPr>
      <w:r>
        <w:t xml:space="preserve">(ล่าม) ชื่อจันทร์กานต์ใช่ไหมคะ ใช่ ๆ ๆ อบ</w:t>
      </w:r>
    </w:p>
    <w:p>
      <w:pPr>
        <w:pStyle w:val="BodyText"/>
      </w:pPr>
      <w:r>
        <w:t xml:space="preserve">(ล่าม) สวัสดี ตื่นแล้วหรือยัง เพิ่งตื่นค่ะ</w:t>
      </w:r>
    </w:p>
    <w:p>
      <w:pPr>
        <w:pStyle w:val="BodyText"/>
      </w:pPr>
      <w:r>
        <w:t xml:space="preserve">(อาจารย์) เราเรียน 9.00 น. นะนี่ นี่จะ 10.00 น. แล้วนี่ โอ.เค. เมื่อกี้ที่ดูวิดีโอ อบเห็นอะไรบ้าง บ้าง ทันดูวิดีโอกับเพื่อนหรือเปล่า</w:t>
      </w:r>
    </w:p>
    <w:p>
      <w:pPr>
        <w:pStyle w:val="BodyText"/>
      </w:pPr>
      <w:r>
        <w:t xml:space="preserve">(ล่าม) ก็ค่ะ เป็นขั้นตอนของการแปรงฟันนะคะ</w:t>
      </w:r>
    </w:p>
    <w:p>
      <w:pPr>
        <w:pStyle w:val="BodyText"/>
      </w:pPr>
      <w:r>
        <w:t xml:space="preserve">(อาจารย์) จำได้ไหม</w:t>
      </w:r>
    </w:p>
    <w:p>
      <w:pPr>
        <w:pStyle w:val="BodyText"/>
      </w:pPr>
      <w:r>
        <w:t xml:space="preserve">(ล่าม) เขาใช้มือ… เดี๋ยวสักครู่นะคะ เป็นขั้นตอนของการแปรงฟันน่ะค่ะ เหมือนกับว่าถัดมาก็จะเป็นการบีบยาสีฟัน แล้วก็การบ้วนน้ำเปล่า แล้วก็ช่องปากสะอาดค่ะ</w:t>
      </w:r>
    </w:p>
    <w:p>
      <w:pPr>
        <w:pStyle w:val="BodyText"/>
      </w:pPr>
      <w:r>
        <w:t xml:space="preserve">(อาจารย์) โอ.เค. นะคะ ทีนี้…</w:t>
      </w:r>
    </w:p>
    <w:p>
      <w:pPr>
        <w:pStyle w:val="BodyText"/>
      </w:pPr>
      <w:r>
        <w:t xml:space="preserve">(ล่าม) จำได้เท่านี้ค่ะ</w:t>
      </w:r>
    </w:p>
    <w:p>
      <w:pPr>
        <w:pStyle w:val="BodyText"/>
      </w:pPr>
      <w:r>
        <w:t xml:space="preserve">(อาจารย์) โอ.เค. เดี๋ยวเราจะไปคุยเด็กตาเราบ้าง เด็กตานี่จำได้มีโบว์ โบว์อยู่ไหนเอ่ย เมื่อกี้ที่เพื่อนเล่าให้ฟัง วิดีโอนะ มันจะเป็นการ์ตูนที่มีวิดีโอการ์ตูนที่พูดกันเกี่ยวกับอัลกอริทึม มีหนูอยู่ 1 ตัวนะคะ เจ้าหนูนี่ ต้องการให้หุ่นยนต์ของมันแปรงฟันให้มันนั่นเอง ทำหุ่นยนต์มาตัวหนึ่ง เหมือนที่เราเรียนสัปดาห์ก่อน เราพูดถึงอัลกอริธึมไว้ อัลกอริทึมคืออะไร ก็เลยให้ดูวิดีโอ มันจะเป็นขั้นตอนที่สั่งให้คอมพิวเตอร์ทำงาน เพราะฉะนั้น ในการ์ตูนนั้นน่ะ เจ้าหนู้ต้องการให้เจ้าหุ่นยนต์แปรงฟันให้มัน เขาก็มีขั้นตอนของการแปรงฟัน ก็คือเริ่มตั้งแต่ขั้นที่ 1 เปิดหลอดยาสีฟัน แล้วก็บีบยาสีฟันนึงออกนะ เสร็จแล้ว พอบีบยาสีฟันใส่ในแปรงเสร็จก็เอามาแปรงฟันใช่ไหม พอแปรงฟันเสร็จเราจะต้องทำอะไรครับโฟว์</w:t>
      </w:r>
    </w:p>
    <w:p>
      <w:pPr>
        <w:pStyle w:val="BodyText"/>
      </w:pPr>
      <w:r>
        <w:t xml:space="preserve">(นักศึกษาชาย) แปรงฟันเสร็จก็บ้วนปากครับ</w:t>
      </w:r>
    </w:p>
    <w:p>
      <w:pPr>
        <w:pStyle w:val="BodyText"/>
      </w:pPr>
      <w:r>
        <w:t xml:space="preserve">(อาจารย์) เห็นไหม ทุกอย่างในชีวิตประจำวันเรานี่ถ้าเราจะทำอะไรนี่มันจะมีขั้นตอนเหมือนการแปรงฟัน พอเราแปรงเสร็จเราก็ต้องบ้วนปากใช่ไหมคะ เพื่อทำความสะอาดยาสีฟันออกจากปากเรา เห็นไหมคะ การบ้วนปากของเรามันก็จะเป็นขั้นตอนที่ 5 พอขั้นตอนที่ 6 มันก็จะโชว์ผลให้ดูว่า ก็คือยิ้มโชว์ฟัน แล้วทีนี้วิธีการที่เจ้าหนูทำให้หุ่นยนต์ตัวเอง ก็คือมันเหมือนจะมีกระดาษวาดรูปไว้ แต่ทีนี้ความเป็นจริง เราจะไม่ใช่เอากระดาษวาดรู้แล้วป้อนให้คอมพิวเตอร์นึกออกนะ เราจะเขียน… นั่นเองนะคะ เพราะฉะนั้น อัลกอริทึมจะเป็นการบอกขั้นตอนคอมพิวเตอร์ของการทำงาน คราวนี้มาดูการบ้านที่ให้ไว้ในสัปดาห์ที่แล้ว ไปตรวจดูแล้ว บางคนก็ยังตอบกับไม่ถูกนะ เราจะมาดูการบ้านเรากัน สัปดาห์ที่ 2 เดี๋ยวขอเปิดการบ้านก่อน โอ.เค. นี่นะคะ การบ้านในสัปดาห์นั้นก็คือ… ไหนเอ่ย ต้องการให้วิเคราะห์ก่อนจะเขียนอัลกอริธึมได้นี่ เราจะต้องวิเคราะห์ให้ได้ก่อนว่าอะไรคือ Input เพราะการทำงานของคอมพิวเตอร์บอกไว้แล้ว คอมพิวเตอร์จะทำผ่านกระบวนการอยู่ 3 ขั้นตอน ก็คือ Input Process แล้วก็ Output ใช่ไหมคะ เห็นสไลด์นะคะ ก็คือจะต้องมีการ Input ก่อนป้อนข้อมูลเข้าไปก่อนเมื่อป้อนข้อมูลออกไปแล้วคอมพิวเตอร์จะทำการประมวลผล การป้อนข้อมูล ก็คือเป็นคนใส่เข้าไปใช่ไหม ป้อนข้อมูลลงไปให้ Input ลงไปให้ แล้วก็ Process ตัวนี้คอมพิวเตอร์จะเป็นตัวประมวลผล และสุดท้าย Output ก็คือผลลัพธ์ที่จะได้ออกมา ทีนี้การบ้านที่ให้ไว้ ก็คือให้วิเคราะห์จากขั้นตอนที่เป็นขึ้นตอนการต้มไข่ ต้มน้ำให้เดือด ใส่ไข่ รอ 10 นาที ปลอกเปลือก ดับไฟ ตอกไข่ แล้วก็ผลลัพธ์นี่ ก็คือให้ระบุลงไปว่าต้มน้ำให้เดือดนี่มันเป็น Input หรือเป็น Output หรือเป็น Process หรือเป็น Prossesเมื่อกี้ดูวิดีโอก็แล้ว อธิบายแล้วเป็นขั้นตอน ทีนี้เราจะต้องมาวิเคราะห์ให้ได้ก่อน ให้นึกถึง ให้นึกถึงว่าถ้าเรามีหุ่นยนต์ที่ไว้ใช้ต้มไข่ สิ่งที่เราจะใส่ลงไปนั่นคือ Input นึกออกนะ ให้นึกถึงว่าเด็ก ๆ ลองวาดหม้อหุ่นยนต์ 1 ใบ สำหรับต่มไข่ เป็นหม้อหุ่นยนต์ แล้วมันจะทำหน้าที่ต้มไข่ใช่ไหมคะ เพราะฉะนั้น Input ที่จะใส่ลงไปในหุ่นยนต์คืออะไรบ้าง บอกใบ้ มีแค่ 2 อย่างเท่านั้น</w:t>
      </w:r>
    </w:p>
    <w:p>
      <w:pPr>
        <w:pStyle w:val="BodyText"/>
      </w:pPr>
      <w:r>
        <w:t xml:space="preserve">(นักศึกษาชาย) ต้มไข่ให้สุกครับ</w:t>
      </w:r>
    </w:p>
    <w:p>
      <w:pPr>
        <w:pStyle w:val="BodyText"/>
      </w:pPr>
      <w:r>
        <w:t xml:space="preserve">(อาจารย์) เดี๋ยวก่อนสิ เมื่อกี้ใครตอบ เดี๋ยวคราฟแมนอย่าเพิ่ง เดี๋ยวลองหาคนอื่น เอามุกอยู่ไหนเอ่ย กัญญานัตร เจ้ามุก มุกเอ่ยเปิดจอด้วย อยู่ไหนคะ หายไปไหนแล้ว</w:t>
      </w:r>
    </w:p>
    <w:p>
      <w:pPr>
        <w:pStyle w:val="BodyText"/>
      </w:pPr>
      <w:r>
        <w:t xml:space="preserve">(นักศึกษาหญิง) อยู่ค่ะ</w:t>
      </w:r>
    </w:p>
    <w:p>
      <w:pPr>
        <w:pStyle w:val="BodyText"/>
      </w:pPr>
      <w:r>
        <w:t xml:space="preserve">(อาจารย์) เห็นโจทย์แล้วใช่ไหม ว่าต้มไข่</w:t>
      </w:r>
    </w:p>
    <w:p>
      <w:pPr>
        <w:pStyle w:val="BodyText"/>
      </w:pPr>
      <w:r>
        <w:t xml:space="preserve">(นักศึกษาหญิง) เห็นค่ะ</w:t>
      </w:r>
    </w:p>
    <w:p>
      <w:pPr>
        <w:pStyle w:val="BodyText"/>
      </w:pPr>
      <w:r>
        <w:t xml:space="preserve">(อาจารย์) ให้นึกถึง เหมือนหุ่นที่แปรงฟันใช่ไหม แล้วเราจะจำลองหุ่นยนต์ต้มไข่เรา สิ่งที่จะ Input มีแค่ 2 อย่างเท่านั้น สิ่งที่เราจะป้อนให้กับในหุ่นยนต์มีอะไรได้บ้าง เราจะต้มไข่เราต้องใส่อะไรลูก</w:t>
      </w:r>
    </w:p>
    <w:p>
      <w:pPr>
        <w:pStyle w:val="BodyText"/>
      </w:pPr>
      <w:r>
        <w:t xml:space="preserve">(นักศึกษาหญิง) ก็คือ ต้องต้มน้ำให้เดือดก่อนค่ะ ใส่ไข่ลงไป</w:t>
      </w:r>
    </w:p>
    <w:p>
      <w:pPr>
        <w:pStyle w:val="BodyText"/>
      </w:pPr>
      <w:r>
        <w:t xml:space="preserve">(อาจารย์) เดี๋ยว ๆ ตอนนี้เราต้องใส่อะไรลงไป</w:t>
      </w:r>
    </w:p>
    <w:p>
      <w:pPr>
        <w:pStyle w:val="BodyText"/>
      </w:pPr>
      <w:r>
        <w:t xml:space="preserve">(นักศึกษาหญิง) ใส่น้ำ</w:t>
      </w:r>
    </w:p>
    <w:p>
      <w:pPr>
        <w:pStyle w:val="BodyText"/>
      </w:pPr>
      <w:r>
        <w:t xml:space="preserve">(อาจารย์) น้ำ คือ 1 น้ำ คือ Input ตัวที่ 1 โอ.เค. ฟังดี ๆ นะลูก สิ่งที่เราจะใส่ Input ก็คือสิ่งที่เราจะใส่หุ่นยนต์เรา เห็นไหมมันต้องใส่น้ำก่อน ตอบถูก คนต่อไป ใครดี เด็กหูยังไม่ค่อยเปิดไอ้นี้เลย เดี๋ยวไปถามเจ้าแฝดดีกว่า เอาคนที่เปิด แฝด เมื่อกี้เพื่อนบอกใส่น้ำไปแล้ว Input ที่ 1 คือ ใส่น้ำ เราจะต้มไข่ สิ่งที่ 2 ที่เราจะใส่ลงไปลูก อะไรจะเป็น Input ที่ 2 มีน้ำแล้ว ต้องมีอะไรถึงจะต้มไข่ได้ ต้องมีอะไรคะ แฝดนึกออกไหม</w:t>
      </w:r>
    </w:p>
    <w:p>
      <w:pPr>
        <w:pStyle w:val="BodyText"/>
      </w:pPr>
      <w:r>
        <w:t xml:space="preserve">(ล่าม) น้องมองกล้องอยู่แต่น้องยังไม่ตอบอะไรเลยค่ะ</w:t>
      </w:r>
    </w:p>
    <w:p>
      <w:pPr>
        <w:pStyle w:val="BodyText"/>
      </w:pPr>
      <w:r>
        <w:t xml:space="preserve">(อาจารย์) แฝดดูในขั้นตอนการต้มไข่ด้วยเห็นไหมคะ แฝดเห็นหรือเปล่า</w:t>
      </w:r>
    </w:p>
    <w:p>
      <w:pPr>
        <w:pStyle w:val="BodyText"/>
      </w:pPr>
      <w:r>
        <w:t xml:space="preserve">(ล่าม) กำลังดูล่ามอยู่ค่ะ</w:t>
      </w:r>
    </w:p>
    <w:p>
      <w:pPr>
        <w:pStyle w:val="BodyText"/>
      </w:pPr>
      <w:r>
        <w:t xml:space="preserve">(อาจารย์) โอ.เค. เมื่อกี้เพื่อนบอกว่า สิ่งที่เราจะใส่ลงไปให้หุ่นยนต์เรา คือ น้ำ สิ่งที่ 1 คือ น้ำ สิ่งที่ 2 คืออะไร</w:t>
      </w:r>
    </w:p>
    <w:p>
      <w:pPr>
        <w:pStyle w:val="BodyText"/>
      </w:pPr>
      <w:r>
        <w:t xml:space="preserve">(นักศึกษาชาย) ไข่ครับ</w:t>
      </w:r>
    </w:p>
    <w:p>
      <w:pPr>
        <w:pStyle w:val="BodyText"/>
      </w:pPr>
      <w:r>
        <w:t xml:space="preserve">(อาจารย์) ไข่ครับ มีเพื่อนตอบช่วย</w:t>
      </w:r>
    </w:p>
    <w:p>
      <w:pPr>
        <w:pStyle w:val="BodyText"/>
      </w:pPr>
      <w:r>
        <w:t xml:space="preserve">(ล่าม) ไข่ครับ แฝดเพิ่งตอบค่ะ</w:t>
      </w:r>
    </w:p>
    <w:p>
      <w:pPr>
        <w:pStyle w:val="BodyText"/>
      </w:pPr>
      <w:r>
        <w:t xml:space="preserve">(อาจารย์) ไม่เป็นไรครับ แฝดน่าจะกำลังดูอยู่ แสดงว่าเข้าใจ ใช่ เห็นไหมคะ ตอนนี้เด็ก ๆ กำลังเริ่มมองเห็นภาพแล้วนะ ว่าเราจะใส่อะไรเข้าไปให้คอมพิวเตอร์ เป็น Input Input ที่เราจะใส่มันมีอยู่ 2 อย่าง น้ำกับไข่ เพราะการต้มไข่ การต้มบอกแล้ว ชื่อก็บอกแล้ว ชื่อต้องใช้น้ำ เมื่อไรที่แม่บอกไปว่ามันต้องเป็นทอด วิธีการก็จะเปลี่ยนใช่ไหมคะ แต่ตอนนี้ให้ดูด้วยว่าสิ่งที่เราจะทำคืออะไร เมื่อกี้รู้จัก Input ไปแล้ว ทีนี้เรามาดู Process บ้าง เดี๋ยวไปหาคนที่เปิดส่วนใหญ่แล้ว เปิดหรือยังนะ ไอ้เจ้านี่ เปิดแล้ว เชอร์รี่ เชอร์รี่ดูกล้องอยู่หรือเปล่าลูก ธันญลัก เชอร์รี่ ชื่อภาษามือยังจำไม่ได้ เชอร์รี่ เชอร์รี่มอง มองแม่สิ ฮัลโหล เชอร์รี่ เชอร์รี่อยู่ไหน เชอร์รี่ไม่เห็นเราหรือ เออ ชื่อ ขอชื่อภาษามือหน่อย เชอรี่ชื่อภาษามืออะไร ยังจำชื่อภาษามือเชอร์รี่ได้ เชอร์รี่เห็นพี่เขาหรือเปล่า เห็นพี่ล่ามไหม ตอนนี้ใครล่าม</w:t>
      </w:r>
    </w:p>
    <w:p>
      <w:pPr>
        <w:pStyle w:val="BodyText"/>
      </w:pPr>
      <w:r>
        <w:t xml:space="preserve">(ล่าม) ใช่ค่ะ อีดค่ะ ๆ ทำชื่อภาษามือไปแล้ว น้องยังไม่ตอบมาน่ะค่ะอาจารย์ ดูพี่ล่าม ดูเห็นไหมเห็นพี่ล่ามไหม</w:t>
      </w:r>
    </w:p>
    <w:p>
      <w:pPr>
        <w:pStyle w:val="BodyText"/>
      </w:pPr>
      <w:r>
        <w:t xml:space="preserve">(อาจารย์) อาจารย์ตึงขึ้นแล้วนะนี่ เห็นพี่ล่ามไหม</w:t>
      </w:r>
    </w:p>
    <w:p>
      <w:pPr>
        <w:pStyle w:val="BodyText"/>
      </w:pPr>
      <w:r>
        <w:t xml:space="preserve">(ล่าม) ชื่อภาษามือแบบนี้ เชอรี่ไปไหนแล้ว ไม่อยู่ ไม่รู้ไปไหนค่ะอาจารย์</w:t>
      </w:r>
    </w:p>
    <w:p>
      <w:pPr>
        <w:pStyle w:val="BodyText"/>
      </w:pPr>
      <w:r>
        <w:t xml:space="preserve">(อาจารย์) ลุกไปไหนแล้ว ธัญลักษณ์ มาแล้วค่ะ เมื่อกี้ถาม Input ไปแล้ว โอ.เค. เชอรี่ ๆ โอ.เค. ถาม Input ไปแล้วนะคะ Process ทีนี้จะถาม Process กระบวนการ การต้มไข่ อะไรคือกระบวนการ ให้เชอรี่ดูที่สไลด์ เห็นไหมคะ อันไหน คือ กระบวนการ อันไหนคือ Process Process อะไรบ้าง มันก็จะมีน้ำ ต้มให้น้ำเดือดอย่างนี้ รอ 10 นาที ดับไฟแล้วก็ปอกไข่ นั่นคือส่วนที่เหลือนะคะ แล้วให้เลือกมาว่าอันไหน คือ กระบวนการเด็กตาอยากตอบก็ตอบได้เลยนะคะ เพราะว่าเด็กหูเขาไม่ได้ยินเราอยู่แล้ว ไหนลองตอบแม่มาสิ พี่ตี๋สันติภาพ ฟังอยู่หรือเปล่าลูก เมื่อกี้เราได้ Input ไปแล้ว อะไร คือ Process</w:t>
      </w:r>
    </w:p>
    <w:p>
      <w:pPr>
        <w:pStyle w:val="BodyText"/>
      </w:pPr>
      <w:r>
        <w:t xml:space="preserve">(นักศึกษาชาย) ต้มน้ำให้เดือดครับ</w:t>
      </w:r>
    </w:p>
    <w:p>
      <w:pPr>
        <w:pStyle w:val="BodyText"/>
      </w:pPr>
      <w:r>
        <w:t xml:space="preserve">(อาจารย์) ต้มให้เดือดอย่างเดียวไหม มันต้องมีอีกถูกไหม</w:t>
      </w:r>
    </w:p>
    <w:p>
      <w:pPr>
        <w:pStyle w:val="BodyText"/>
      </w:pPr>
      <w:r>
        <w:t xml:space="preserve">(นักศึกษาชาย)น่าจะใช่ นำไข่ใส่น้ำหรือครับ</w:t>
      </w:r>
    </w:p>
    <w:p>
      <w:pPr>
        <w:pStyle w:val="BodyText"/>
      </w:pPr>
      <w:r>
        <w:t xml:space="preserve">(อาจารย์) ไม่ ๆ อันนั้นเป็น Input ไงลูก เอาไข่ใส่นี่เป็น Input แล้ว เป็นส่วนของ Input วิเคราะห์ส่วนที่จะมาเป็นกระบวนการที่เครื่องมันจะทำแล้ว ไข่จะเป็นไข่ต้มได้ต้องใช้เวลาใช่ไหม ใช่ไหม</w:t>
      </w:r>
    </w:p>
    <w:p>
      <w:pPr>
        <w:pStyle w:val="BodyText"/>
      </w:pPr>
      <w:r>
        <w:t xml:space="preserve">(นักศึกษาชาย) ใช่ครับ</w:t>
      </w:r>
    </w:p>
    <w:p>
      <w:pPr>
        <w:pStyle w:val="BodyText"/>
      </w:pPr>
      <w:r>
        <w:t xml:space="preserve">(อาจารย์) เมื่อกี้ใครตอบ</w:t>
      </w:r>
    </w:p>
    <w:p>
      <w:pPr>
        <w:pStyle w:val="BodyText"/>
      </w:pPr>
      <w:r>
        <w:t xml:space="preserve">(นักศึกษาชาย) ผมครับ โฟร์ครับ</w:t>
      </w:r>
    </w:p>
    <w:p>
      <w:pPr>
        <w:pStyle w:val="BodyText"/>
      </w:pPr>
      <w:r>
        <w:t xml:space="preserve">(อาจารย์) โฟร์บอกว่าอย่างไรนะลูก</w:t>
      </w:r>
    </w:p>
    <w:p>
      <w:pPr>
        <w:pStyle w:val="BodyText"/>
      </w:pPr>
      <w:r>
        <w:t xml:space="preserve">(นักศึกษาชาย) จุดแก๊สรอ 10 นาทีหรือเปล่าครับ</w:t>
      </w:r>
    </w:p>
    <w:p>
      <w:pPr>
        <w:pStyle w:val="BodyText"/>
      </w:pPr>
      <w:r>
        <w:t xml:space="preserve">(อาจารย์) รอ 10 นาที ใช่ ก็คือจับเวลา 10 นาที นั่นคือกระบวนการ เป็น Process ก็คือมันต้องต้มน้ำให้เดือดแล้วก็ต่อไปจนถึง 10 นาทีถูกไหม เหมือนถ้าไข่ลวกใช้เวลากี่นาทีใครรู้หรือเปล่า</w:t>
      </w:r>
    </w:p>
    <w:p>
      <w:pPr>
        <w:pStyle w:val="BodyText"/>
      </w:pPr>
      <w:r>
        <w:t xml:space="preserve">(นักศึกษาชาย) 8 หรือเปล่าครับ</w:t>
      </w:r>
    </w:p>
    <w:p>
      <w:pPr>
        <w:pStyle w:val="BodyText"/>
      </w:pPr>
      <w:r>
        <w:t xml:space="preserve">(นักศึกษาชาย) 3 หรือเปล่าครับ</w:t>
      </w:r>
    </w:p>
    <w:p>
      <w:pPr>
        <w:pStyle w:val="BodyText"/>
      </w:pPr>
      <w:r>
        <w:t xml:space="preserve">(อาจารย์) ไข่ลวก 3 นาที โอ.เค. ไข่ต้มกี่นาทีครับ แมน เมื่อกี้เหมือนจะตอบ ทำไมปิดเสียงไปแล้ว Carf man</w:t>
      </w:r>
    </w:p>
    <w:p>
      <w:pPr>
        <w:pStyle w:val="BodyText"/>
      </w:pPr>
      <w:r>
        <w:t xml:space="preserve">(นักศึกษาชาย) อ๋อ ไข่ต้มประมาณ 8-10 หรือเปล่าครับ</w:t>
      </w:r>
    </w:p>
    <w:p>
      <w:pPr>
        <w:pStyle w:val="BodyText"/>
      </w:pPr>
      <w:r>
        <w:t xml:space="preserve">(อาจารย์) ใช่ค่ะ มันถึงจะเป็นไข้ต้ม ยังมีอีก 1 ไข่ ไข่ยางมะตูม ถามใครดี เดี๋ยวเปลี่ยนคน เมื่อกี้โฟร์ตอบแล้ว เทพอักษร</w:t>
      </w:r>
    </w:p>
    <w:p>
      <w:pPr>
        <w:pStyle w:val="BodyText"/>
      </w:pPr>
      <w:r>
        <w:t xml:space="preserve">(นักศึกษาชาย) 5-6 นาทีครับ</w:t>
      </w:r>
    </w:p>
    <w:p>
      <w:pPr>
        <w:pStyle w:val="BodyText"/>
      </w:pPr>
      <w:r>
        <w:t xml:space="preserve">(อาจารย์) ถูกต้องครับ ไข่ยางมะตูม แล้วมีอีกอันหนึ่งกำลังฮิตเลย ไข่ออนเซน ไข่ออนเซ็นนี่ให้นึกถึงนะ ไข่ข่าวมันก็จะแข็งแล้ว จะไอ้นี่นะ แต่ไข่ออนเซ็นสังเกตนะลูก ยังไม่แข็งนึกออกนะ มันใช้วิธี แต่มันก็จะแข็งกว่าไข่ลวกนิดหนึ่ง มันจะเละ ๆ เลยนะ แต่ไข่ออนเซ็นมันจะอีกระดับหนึ่งของไข่ลวกน่ะ ถามใครดีนะ ถามสันติภาพดีกว่า รู้หรือเปล่าไข่ออนเซน ไข่ออนเซนเซเว่น น่ะลูก คิดว่ากี่นาทีลูก ไข่ลวกมัน… เมื่อกี้เพื่อนบอกไข่ลวก 3 นาที ไข่ออนเซ็นมันจะขึ้นมาอีกนิดหนึ่ง ยังไม่ถึงขั้นเป็นยางมะตูม</w:t>
      </w:r>
    </w:p>
    <w:p>
      <w:pPr>
        <w:pStyle w:val="BodyText"/>
      </w:pPr>
      <w:r>
        <w:t xml:space="preserve">(นักศึกษาชาย) ก็นาจะประมาณ 3 นาที 4 นาที</w:t>
      </w:r>
    </w:p>
    <w:p>
      <w:pPr>
        <w:pStyle w:val="BodyText"/>
      </w:pPr>
      <w:r>
        <w:t xml:space="preserve">(อาจารย์) 3-4 นาที</w:t>
      </w:r>
    </w:p>
    <w:p>
      <w:pPr>
        <w:pStyle w:val="BodyText"/>
      </w:pPr>
      <w:r>
        <w:t xml:space="preserve">(อาจารย์) 3-4 นาที โอ.เค. ประมาณนี้ แต่ยังไม่ถึงขั้นเป็นไข่ยางมะตูม เพราะยางมะตูมประมาณ 5 แต่ความจริงยางมะตูมต้องเกิน 5 ไปหน่อยหนึ่ง โอ.เค. เห็นไหมเด็ก ๆ รู้เลยว่าไข่แต่ละอย่างน่ะ มันสุกไม่เท่ากัน ให้เรานึก บอกแล้วเราต้องจำลองตัวเราเองเป็นคอมพิวเตอร์ด้วยใช่ไหม เราจะสั่งมันทำงานได้ เราก็ต้องคิด ถ้าเราเป็นคอมพิวเตอร์ เราก็ต้องรู้ว่ามันทำอะไรนะคะ เมื่อกี้เชอร์รี่ เชอร์รี่ตอบได้หรือยัง เชอร์รี่อยู่ไหนเอ่ย เชอรี่ตอบว่าอย่างไรบ้าง เชอร์รี่ตอบมาสิ Process มีอะไรอีก ดูอะไรอยู่หว่า อะไร คือ Process เมื่อกี้เพื่อนบอกว่าอะไรนะรอต้มน้ำให้เดือดไปแล้ว รอ 10 นาทีแล้ว เหลืออะไร ดับไฟ ปลอกไข่ เชอร์รี่คิดวกับผลลัพธ์ เชอรี่คิดว่าอะไร คือ Process อีก</w:t>
      </w:r>
    </w:p>
    <w:p>
      <w:pPr>
        <w:pStyle w:val="BodyText"/>
      </w:pPr>
      <w:r>
        <w:t xml:space="preserve">(ล่าม) น้องยังไม่ได้มองกล้องค่ะอาจารย์</w:t>
      </w:r>
    </w:p>
    <w:p>
      <w:pPr>
        <w:pStyle w:val="BodyText"/>
      </w:pPr>
      <w:r>
        <w:t xml:space="preserve">(อาจารย์) ดูอะไรนะ</w:t>
      </w:r>
    </w:p>
    <w:p>
      <w:pPr>
        <w:pStyle w:val="BodyText"/>
      </w:pPr>
      <w:r>
        <w:t xml:space="preserve">(ล่าม) ตอบ ๆ ตอบ เห็นพี่ล่ามไหม เหมือนน้องมอง แต่เขามองอะไรไม่ทราบค่ะอาจารย์ อาจารย์ถามเชอร์รี่ อาจารย์ถาม เห็นพี่ล่ามไหม เหมือนน้องมองที่อื่นน่ะค่ะอาจาร</w:t>
      </w:r>
    </w:p>
    <w:p>
      <w:pPr>
        <w:pStyle w:val="BodyText"/>
      </w:pPr>
      <w:r>
        <w:t xml:space="preserve">(อาจารย์) จอไหนนะ</w:t>
      </w:r>
    </w:p>
    <w:p>
      <w:pPr>
        <w:pStyle w:val="BodyText"/>
      </w:pPr>
      <w:r>
        <w:t xml:space="preserve">[เสียงหัวเราะ] แล้วดูนี่เขาขยายเวลาเรียนออนไลน์ออกไปอีกเรายังเด้งสวิสซ์ของเราได้นะ คนนี้ เจ้านี่ชื่อว่าอะไร อุ้มไหม ในใส่เสื้อกีฬาสีแดง ๆ น้ำเงิน ๆ น้องชื่ออุ้ม ชื่อภาษามือ</w:t>
      </w:r>
    </w:p>
    <w:p>
      <w:pPr>
        <w:pStyle w:val="BodyText"/>
      </w:pPr>
      <w:r>
        <w:t xml:space="preserve">(ล่าม) เขามองกล้องอยู่ค่ะอาจารย์</w:t>
      </w:r>
    </w:p>
    <w:p>
      <w:pPr>
        <w:pStyle w:val="BodyText"/>
      </w:pPr>
      <w:r>
        <w:t xml:space="preserve">(อาจารย์) ชื่อภาษามือสิให้แม่ดูเจ้าอุ้ม ๆ ชื่อภาษามือเขา โอ.เค. ถามอุ้มให้หน่อย</w:t>
      </w:r>
    </w:p>
    <w:p>
      <w:pPr>
        <w:pStyle w:val="BodyText"/>
      </w:pPr>
      <w:r>
        <w:t xml:space="preserve">(ล่าม) ค่ะ</w:t>
      </w:r>
    </w:p>
    <w:p>
      <w:pPr>
        <w:pStyle w:val="BodyText"/>
      </w:pPr>
      <w:r>
        <w:t xml:space="preserve">(อาจารย์) ว่าอะไรคือ Process ในสไลด์เรา เพื่อนตอบไปแล้ว 2 อันแล้ว คือ น้ำต้องเดือด ก็คือทำให้น้ำเดือด หุ่นยนต์เราจะทำให้น้ำเดือดมันต้องรอไป 10 นาที มันถึงจะได้ไข่ต้มออกมานี่ มันยังมีกระบวนการอะไรอียังมี Process ที่เหลืออีก เห็นไหมคะ ก็คือเหลือดับไฟกับปอกไข่ เฉลยไปแล้ว ผลลัพธ์ Output ถาม ถามโฟร์ดีกว่า ผลลัพธ์ของ Output ของเราคืออะไรพี่โฟรเราทำอะไร เราจะทำไข่ต้มใช่ไหม เพราะฉะนั้น Output เราที่ต้องออกมาคืออะไรลูก</w:t>
      </w:r>
    </w:p>
    <w:p>
      <w:pPr>
        <w:pStyle w:val="BodyText"/>
      </w:pPr>
      <w:r>
        <w:t xml:space="preserve">(ล่าม) ไข่ต้มสุกพร้อมรับประทานครับ ถูกต้องครับ ทีนี้อธิบายซ้ำอีกครั้งหนึ่ง ก็คือที่ให้วิเคราะห์นี่ เด็ก ๆ จะได้รู้ว่าสิ่งที่เราจะต้อง input ให้เครื่องคืออะไร ต้องมาดึงออกมาก่อน เรามีอะไรเป็น Input เราจะมีอะไรเป็น Processจะมีอะไรเป็น Output เห็นไหมคะ เพราะฉะนั้น ในตัวอย่างนี้เป็นไข่ต้ม ผลลัพธ์หรือ Output ที่ออกมามันมีอะไรเกิดขึ้น เหมือนวิดีโอแปรงสีฟันเมื่อกี้นี้เห็นไหมคะ ก็คือเจ้าหนูน่ะมันอยากให้หุ่นยนต์แปรงฟันให้ คิดดูสิ ตรรกะของเจ้าหนูก็เลยไปบอกขั้นตอน ก็คือใส่อัลกอริทึมให้หุ่นยนต์ ว่า 1. หุ่นยนต์ต้องทำอะไรบ้าง มี ก็คือมันจะต้องมีแปรงสีฟันใช่ไหมคะ แล้วก็อะไรอีก ก็ต้องมีน้ำ เพราะต้องใช้น้ำสำหรับบ้วนปากใช่ไหม นั่นก็คือเราจะต้องวิเคราะห์ออกมาก่อน จะให้ ให้คอมพิวเตอร์ทำงานน่ะ คืออะไร ที่จะต้องป้อนเข้าไปให้คอมพิวเตอร์ เพื่อให้คอมพิวเตอร์มันทำงานหรือหุ่นยนต์มันทำงานคืออะไรนะคะ อันนี้คืออัลกอริทึม นะคะ ในสัปดาห์หน้าจะอัลกอริธึมที่วิเคราะห์แล้วนี่ อัลกอริทึมจะเป็นวิธีการเขียนในการอธิบายขั้นตอน เพื่ออธิบายขั้นตอน แต่ในสัปดาห์หน้าจะเป็นการเขียน อธิบายในลักษณะที่เป็นใช้สัญลักษณ์ หรือรูปภาพอธิบายนะคะ หรือที่เรียกว่า Flowchartแต่สัปดาห์นี้เราจะดูสไลด์เราอยู่ไหนเอ่ย ที่จะเรียนก่อนนะคะ เรายังจะเรียนต่ออยู่แป๊บหนึ่ง อัลกอริทึมไปแล้วเป็นการอธิบายโดยใช้วิธีเขียนเอา สิ่งที่อยากให้วิเคราะห์ เดี๋ยวเปิดสไลด์ให้ดูนะคะ โอ.เค. ในสไลด์ ในสไลด์นี่นะคะ จะเป็นบอกว่า เมื่อกี้ผ่านการวิเคราะห์แล้ว เมื่อกี้ผ่านการวิเคราะห์แล้ว ในตัวอย่างนะคะ บอกไว้ว่า ถ้าเราต้องการให้คอมพิวเตอร์คำนวณหาพื้นที่ของสามเหลี่ยมรูปหนึ่ง ตอนนี้สิ่งที่เราต้องการให้คอมพิวเตอร์เราทำงาน ก็คือให้มันคำนวณหาพื้นที่ของสามเหลี่ยม วิเคราะห์แบบนี้นะคะ ก็คือสิ่งที่เราจะได้ผลลัพธ์ออกมาจากคอมพิวเตอร์คืออะไรคะ ถ้าต้องการหาพื้นที่สามเหลี่ยม เพราะฉะนั้น Output ที่เราจะได้แบบไหนเอ่ย</w:t>
      </w:r>
    </w:p>
    <w:p>
      <w:pPr>
        <w:pStyle w:val="BodyText"/>
      </w:pPr>
      <w:r>
        <w:t xml:space="preserve">(นักศึกษาชาย) ครับ</w:t>
      </w:r>
    </w:p>
    <w:p>
      <w:pPr>
        <w:pStyle w:val="BodyText"/>
      </w:pPr>
      <w:r>
        <w:t xml:space="preserve">(อาจารย์) สมมติแม่ให้… จำลองให้พี่ตี๋เป็นหุ่นยนต์ แล้วก็ให้หาคำสั่งของแม่ ก็คือพี่ตี๋ต้องหาพื้นที่สามเหลี่ยมให้แม่ใช่ไหม เพราะฉะนั้น Output ที่พี่ตี๋จะทำออกมาคืออะไร จะได้อะไรออกมา</w:t>
      </w:r>
    </w:p>
    <w:p>
      <w:pPr>
        <w:pStyle w:val="BodyText"/>
      </w:pPr>
      <w:r>
        <w:t xml:space="preserve">(นักศึกษาชาย) ต้องหาสูตรก่อนหรือเปล่า</w:t>
      </w:r>
    </w:p>
    <w:p>
      <w:pPr>
        <w:pStyle w:val="BodyText"/>
      </w:pPr>
      <w:r>
        <w:t xml:space="preserve">(อาจารย์) นั่นมันเป็น Input อันนี้แม่ถามข้ามไปที่ผลลัพธ์ ถ้าตัวเองเป็นคอมพิวเตอร์ ให้หาพื้นที่สามเหลี่นม สิ่งที่พี่ตี๋จะหาออกมาได้คืออะไร</w:t>
      </w:r>
    </w:p>
    <w:p>
      <w:pPr>
        <w:pStyle w:val="BodyText"/>
      </w:pPr>
      <w:r>
        <w:t xml:space="preserve">(นักศึกษาชาย) ไอ้สามเหลี่ยมอันนั้นเลย</w:t>
      </w:r>
    </w:p>
    <w:p>
      <w:pPr>
        <w:pStyle w:val="BodyText"/>
      </w:pPr>
      <w:r>
        <w:t xml:space="preserve">(อาจารย์) ได้พื้นที่สามเหลี่ยมนั้น ถูกต้องครับ บอกแล้วเราต้องคิดว่าเราเป็นคอมฯ ด้วย เพราะบอกเห็นไหม เมื่อกี้แม่บอกว่าให้พี่ตี๋เป็นคอมพิวเตอร์แล้ว พี่ตี๋ต้องหาพื้นที่สามเหลี่ยมให้แม่ สิ่งที่พี่ตี๋จะได้ออกมาคือพื้นที่สามเหลี่ยม นั่นคือผลลัพธ์นะครับ เรารู้แล้วก็คือพื้นที่ของสามเหลี่ยม สิ่งที่เราจะต้องรู้ต่อมา ก็คือสิ่งที่เราจะให้คอมพิวเตอร์ทำใช่ไหม สิ่งที่จะป้อนเข้าไปให้คอมพิวเตอร์รู้ เดี๋ยวจะไปถามคนที่จะตอบได้ คราฟแมน</w:t>
      </w:r>
    </w:p>
    <w:p>
      <w:pPr>
        <w:pStyle w:val="BodyText"/>
      </w:pPr>
      <w:r>
        <w:t xml:space="preserve">(นักศึกษาชาย) ครับ</w:t>
      </w:r>
    </w:p>
    <w:p>
      <w:pPr>
        <w:pStyle w:val="BodyText"/>
      </w:pPr>
      <w:r>
        <w:t xml:space="preserve">(อาจารย์) ตอนนี้ติต่างนะว่าตัวเองต้องเป็นหุ่นยนต์ หุ่นยนต์ตัวนี้ให้หาพื้นที่สามเหลี่ยม เมื่อกี้เพื่อบอกว่า ผลลัพธ์คือพื้นที่ สามเหลี่ยม ที่จะเอาเข้าไปในหุ่นยนต์ เห็นสไลด์อยู่นะ</w:t>
      </w:r>
    </w:p>
    <w:p>
      <w:pPr>
        <w:pStyle w:val="BodyText"/>
      </w:pPr>
      <w:r>
        <w:t xml:space="preserve">(นักศึกษาชาย) เห็นอยู่ครับ</w:t>
      </w:r>
    </w:p>
    <w:p>
      <w:pPr>
        <w:pStyle w:val="BodyText"/>
      </w:pPr>
      <w:r>
        <w:t xml:space="preserve">(อาจารย์) Input กคือ</w:t>
      </w:r>
    </w:p>
    <w:p>
      <w:pPr>
        <w:pStyle w:val="BodyText"/>
      </w:pPr>
      <w:r>
        <w:t xml:space="preserve">(นักศึกษาชาย) ความยาวห่างกับความยาวสูงครับ เราต้องให้ความยาวฐานกับสูง ความยาวฐานกับสูงมีที่มาไหม</w:t>
      </w:r>
    </w:p>
    <w:p>
      <w:pPr>
        <w:pStyle w:val="BodyText"/>
      </w:pPr>
      <w:r>
        <w:t xml:space="preserve">(นักศึกษาชาย)</w:t>
      </w:r>
    </w:p>
    <w:p>
      <w:pPr>
        <w:pStyle w:val="BodyText"/>
      </w:pPr>
      <w:r>
        <w:t xml:space="preserve">(นักศึกษาชาย) ฐานก็คือด้านที่ยาวที่สุด ส่วนด้านสูงก็คือด้านที่ตั้งฉาก ความยาวที่ตั้งฉาก ไปยังจุดยอดมุม</w:t>
      </w:r>
    </w:p>
    <w:p>
      <w:pPr>
        <w:pStyle w:val="BodyText"/>
      </w:pPr>
      <w:r>
        <w:t xml:space="preserve">(อาจารย์) มันคือหลักของการหาอะไรคะ ใช่ พื้นที่สามเหลี่ยมเกิดจากอะไร ฐานอะไร ฐานคูณสูงแล้วก็หาร 2 ครับ ถึงจะเท่ากับพื้นที่สามเหลี่ยม คืออะไรใช่ไหมคะ เพราะฉะนั้นขั้นตอนการประมวลผลคือ ไปทำอะไรนะ</w:t>
      </w:r>
    </w:p>
    <w:p>
      <w:pPr>
        <w:pStyle w:val="BodyText"/>
      </w:pPr>
      <w:r>
        <w:t xml:space="preserve">(นักศึกษาชาย) ไปคูณ 0 หารด้วย 2 เห็นไหมคะ นั่นคือส่วนของการประมวลผล เห็นไหมคะ ส่วนของอินพุทก็คือ ก็คือใส่ป้อนค่าฐานกับป้อนค่าความสูงให้กับคอมพิวเตอร์ ให้คอมพิวเตอร์ เสร็จแล้วคอมพิวเตอร์ไปประมวลผล ไม่ได้เราต้องบอกสูตรให้มันใช้ไหม ความยาวฐานกับความสูงมาคูณกันแล้วหารด้วย 2 แล้วจะได้ผลลัพธ์พื้นที่สามเหลี่ยม นะคะ เราจะต้องใช้วิธีการวิเคราะห์นี่เห็นไหม เวลาเขียนเป็นอัลกอริทึมนี่ 1. ป้อนความยาวฐานลงไป เห็นไหม เพราะเราเป็นคงสั่งเป็นคนสั่งคอมพิวเตอร์ แต่อยู่ ๆ พูดลอย ๆ ไม่ได้คอมพิวเตอร์มันไม่เข้าใจ ต้องเขียนอธิบายก่อนก่อนนะคะ เขียนในที่นี้ ก็คือเขียนเป็นโค้ด คือ เขียนเป็นภาษาของคนก่อน คนต้องเข้าใจก่อน แล้วค่อยไปทำให้คอมพิวเตอร์เข้าใจได้ ขั้นที่ 1 ก็คือให้ป้อนความยาวฐาน ขั้นที่ 3 ให้คำนวณพื้นที่สามเหลี่ยมจากสูตร แล้วก็บอกสูตรให้คอมพิวเตอร์ไว้ด้วย ส่วน 2 คูณ ฐาน คูณสูง สูตรมาจากอะไรอื่นเลย มันมีอยู่แล้ว เพราะคอมพิวเตอร์กับคณิตศาสตร์คู่กัน แบบฝึกหัดให้ทำ มีอยู่ทั้งหมด 1, 2, 3, 4 ข้อนะคะ ให้เด็ก ๆ นับ นับเลขนะคะ โดยจะจิ้มเปิด ไปเปิดหน้าใครขึ้นมาแล้วคนนั้นนับ 1 แล้วก็วนกลับไปนับใหม่ นึกออกไหม พอครบ 4 จะนับ 1 ใหม่ เปิดใครคนแรกคนนั้นคือหมายเลข 1 นะคะ พร้อมหรือยังใครจะเป็นผู้โชคดีให้เรานับ เราเจอแล้ว Hello พายุ กล้องไปเปิด นับ 1 ค่ะ แล้วจำด้วย 1 แล้วก็จำด้วยนะ ว่าตัวเองคือ 1 1 คือทำอะไร 1 คือ ล้างจาน ดูด้วยนะคะ โจทย์ คือ 1 ล้างจานพายุได้ 1 นะ ดูกล้องอยู่หรือเปล่า 1 ของพายุได้ข้อ 1 นะคะ พายุเห็นพี่ล่ามไหมเอ่ย ตอนนี้ใครล่ามเอ่ย การ์ตูนหรือเปล่า</w:t>
      </w:r>
    </w:p>
    <w:p>
      <w:pPr>
        <w:pStyle w:val="BodyText"/>
      </w:pPr>
      <w:r>
        <w:t xml:space="preserve">(ล่าม) การ์ตูนค่ะ</w:t>
      </w:r>
    </w:p>
    <w:p>
      <w:pPr>
        <w:pStyle w:val="BodyText"/>
      </w:pPr>
      <w:r>
        <w:t xml:space="preserve">(อาจารย์) การ์ตูนเห็นพายุไหม พายุนับ 1 ชื่อภาษามือไหน</w:t>
      </w:r>
    </w:p>
    <w:p>
      <w:pPr>
        <w:pStyle w:val="BodyText"/>
      </w:pPr>
      <w:r>
        <w:t xml:space="preserve">(อาจารย์) พายุนับ 1 นะ</w:t>
      </w:r>
    </w:p>
    <w:p>
      <w:pPr>
        <w:pStyle w:val="BodyText"/>
      </w:pPr>
      <w:r>
        <w:t xml:space="preserve">(ล่าม) ชื่อภาษามือไหน ชื่อภาษามือแบบนี้ค่ะ ได้ข้อ 1</w:t>
      </w:r>
    </w:p>
    <w:p>
      <w:pPr>
        <w:pStyle w:val="BodyText"/>
      </w:pPr>
      <w:r>
        <w:t xml:space="preserve">(ล่าม) ทำ 1 ทำหัวข้อ 1</w:t>
      </w:r>
    </w:p>
    <w:p>
      <w:pPr>
        <w:pStyle w:val="BodyText"/>
      </w:pPr>
      <w:r>
        <w:t xml:space="preserve">(อาจารย์) ข้อ 1 คือล้างจา</w:t>
      </w:r>
    </w:p>
    <w:p>
      <w:pPr>
        <w:pStyle w:val="BodyText"/>
      </w:pPr>
      <w:r>
        <w:t xml:space="preserve">(ล่าม) ล้างจาน</w:t>
      </w:r>
    </w:p>
    <w:p>
      <w:pPr>
        <w:pStyle w:val="BodyText"/>
      </w:pPr>
      <w:r>
        <w:t xml:space="preserve">(อาจารย์) ดูไว้นะคะ โจทย์คือล้างจานนะ โอ.เค. เข้าใจไหม ได้โจทย์ข้อ 1 เข้าใจไหม ได้โจทย์ข้อ 1 คนที่ 2 คนที่ 2 เทพอักษร เทพอักษร ชื่อเล่นชื่ออะไรนะ</w:t>
      </w:r>
    </w:p>
    <w:p>
      <w:pPr>
        <w:pStyle w:val="BodyText"/>
      </w:pPr>
      <w:r>
        <w:t xml:space="preserve">(นักศึกษาชาย) เอ็มครับ เอ็มนี่อะไร ตาเลือนรางหรือลูก</w:t>
      </w:r>
    </w:p>
    <w:p>
      <w:pPr>
        <w:pStyle w:val="BodyText"/>
      </w:pPr>
      <w:r>
        <w:t xml:space="preserve">(นักศึกษาชาย) ใช่ครับ</w:t>
      </w:r>
    </w:p>
    <w:p>
      <w:pPr>
        <w:pStyle w:val="BodyText"/>
      </w:pPr>
      <w:r>
        <w:t xml:space="preserve">(อาจารย์) โอ.เค. เห็นโจทย์อยู่นะ นับ 2</w:t>
      </w:r>
    </w:p>
    <w:p>
      <w:pPr>
        <w:pStyle w:val="BodyText"/>
      </w:pPr>
      <w:r>
        <w:t xml:space="preserve">(นักศึกษาชาย) 2 ครับ ดูนะคะ ดูโจทย์ไว้นะ ว่าตัวเองได้ทำอะไร เลขคู่กับเลขคี่ เทพอักษรเลขคู่กับเลขคี่ คนต่อไป จะเปิดกล้องให้เราไหมนี่ เจ้าอุ้ม อุ้มนับ 3 อุ้ม ๆ ได้ 3 ข้อ 3 นะ</w:t>
      </w:r>
    </w:p>
    <w:p>
      <w:pPr>
        <w:pStyle w:val="BodyText"/>
      </w:pPr>
      <w:r>
        <w:t xml:space="preserve">(อาจารย์) ข้อ 3</w:t>
      </w:r>
    </w:p>
    <w:p>
      <w:pPr>
        <w:pStyle w:val="BodyText"/>
      </w:pPr>
      <w:r>
        <w:t xml:space="preserve">(ล่าม) ภาษามือไหน ข้อ 3 คืออะไร ต้มมาม่า</w:t>
      </w:r>
    </w:p>
    <w:p>
      <w:pPr>
        <w:pStyle w:val="BodyText"/>
      </w:pPr>
      <w:r>
        <w:t xml:space="preserve">(ล่าม) มาม่า จำได้นะ</w:t>
      </w:r>
    </w:p>
    <w:p>
      <w:pPr>
        <w:pStyle w:val="BodyText"/>
      </w:pPr>
      <w:r>
        <w:t xml:space="preserve">(อาจารย์) จำได้นะ ของอุ้มเป็นมาม่านะ</w:t>
      </w:r>
    </w:p>
    <w:p>
      <w:pPr>
        <w:pStyle w:val="BodyText"/>
      </w:pPr>
      <w:r>
        <w:t xml:space="preserve">(ล่าม) เข้าใจไหม หน้ายังเหลอหล่าอยู่ เข้าใจไหม ทำแบบไหน อธิบายหน่อย</w:t>
      </w:r>
    </w:p>
    <w:p>
      <w:pPr>
        <w:pStyle w:val="BodyText"/>
      </w:pPr>
      <w:r>
        <w:t xml:space="preserve">(อาจารย์) ต้มมาม่าทำอย่างไร ต้องอธิบายวิธีต้มมาม่านะ พายุ ๆ</w:t>
      </w:r>
    </w:p>
    <w:p>
      <w:pPr>
        <w:pStyle w:val="BodyText"/>
      </w:pPr>
      <w:r>
        <w:t xml:space="preserve">(ล่าม) โอ.เค. อุ้มได้ต้มมาม่า ต่อไป คนต่อไป น่าจะเป็นเจ้าอบ</w:t>
      </w:r>
    </w:p>
    <w:p>
      <w:pPr>
        <w:pStyle w:val="BodyText"/>
      </w:pPr>
      <w:r>
        <w:t xml:space="preserve">(ล่าม) อบ เพิ่งสะดุ้ง อบได้ข้อ 4</w:t>
      </w:r>
    </w:p>
    <w:p>
      <w:pPr>
        <w:pStyle w:val="BodyText"/>
      </w:pPr>
      <w:r>
        <w:t xml:space="preserve">(ล่าม) ข้อ 4 อะไร บวกเลข</w:t>
      </w:r>
    </w:p>
    <w:p>
      <w:pPr>
        <w:pStyle w:val="BodyText"/>
      </w:pPr>
      <w:r>
        <w:t xml:space="preserve">(ล่าม) บวกโอ.เค.</w:t>
      </w:r>
    </w:p>
    <w:p>
      <w:pPr>
        <w:pStyle w:val="BodyText"/>
      </w:pPr>
      <w:r>
        <w:t xml:space="preserve">(อาจารย์) บวกเลข 1-10 ได้บวกเลขนะ เข้าใจไหม จดไว้ด้วยนะ ตัวเองได้อะไรไป ห้ามลืมนะ พี่โฟร์ พี่โฟร์กลับมาที่เมื่อกี้ 4 ไปแล้ว พี่โฟร์เป็นอะไรครับ</w:t>
      </w:r>
    </w:p>
    <w:p>
      <w:pPr>
        <w:pStyle w:val="BodyText"/>
      </w:pPr>
      <w:r>
        <w:t xml:space="preserve">(ล่าม) ข้อ 1 ครับ ได้ล้างจานนะครับ จำไว้นะครับ โฟร์ได้ล้างจานนะครับ พี่โฟร์ได้ข้อล้างจาน คราฟแมน เมื่อกี้โฟร์ 1 แล้ว Harfman ก็เป็น สองทำอะไรเอ่ย</w:t>
      </w:r>
    </w:p>
    <w:p>
      <w:pPr>
        <w:pStyle w:val="BodyText"/>
      </w:pPr>
      <w:r>
        <w:t xml:space="preserve">(นักศึกษาชาย) มาม่าครับ</w:t>
      </w:r>
    </w:p>
    <w:p>
      <w:pPr>
        <w:pStyle w:val="BodyText"/>
      </w:pPr>
      <w:r>
        <w:t xml:space="preserve">(อาจารย์) ไม่ใช่ 2. เลขคู่เลขคี่</w:t>
      </w:r>
    </w:p>
    <w:p>
      <w:pPr>
        <w:pStyle w:val="BodyText"/>
      </w:pPr>
      <w:r>
        <w:t xml:space="preserve">(นักศึกษาชาย) เลขคู่ครับ ต้องทั้ง 2 อัน ต้องทั้ง 2 อัน เลขคู่กับเลขคี่ คาร์ฟแมน ชื่อเล่นว่าอะไรคะ</w:t>
      </w:r>
    </w:p>
    <w:p>
      <w:pPr>
        <w:pStyle w:val="BodyText"/>
      </w:pPr>
      <w:r>
        <w:t xml:space="preserve">(นักศึกษาชาย) ดอมครับ</w:t>
      </w:r>
    </w:p>
    <w:p>
      <w:pPr>
        <w:pStyle w:val="BodyText"/>
      </w:pPr>
      <w:r>
        <w:t xml:space="preserve">(อาจารย์) ดอมใช่ไหม ดอมนะ ดอมได้ทำหาเลขคู่กับเลขคี่ ได้หาเลขคู่กับเลขคี่</w:t>
      </w:r>
    </w:p>
    <w:p>
      <w:pPr>
        <w:pStyle w:val="BodyText"/>
      </w:pPr>
      <w:r>
        <w:t xml:space="preserve">(นักศึกษาชาย) ครับ ๆ</w:t>
      </w:r>
    </w:p>
    <w:p>
      <w:pPr>
        <w:pStyle w:val="BodyText"/>
      </w:pPr>
      <w:r>
        <w:t xml:space="preserve">(อาจารย์) วิเคราะห์นะคะ วิเคราะห์ โอ.เค. กัญญณัฐน์ เมื่อกี้ 2 มุกได้ข้อ 3</w:t>
      </w:r>
    </w:p>
    <w:p>
      <w:pPr>
        <w:pStyle w:val="BodyText"/>
      </w:pPr>
      <w:r>
        <w:t xml:space="preserve">(อาจารย์) นะคะ ก็คือเขียนวิธีการต้มมาม่า นึกออกไหม เขียนวิธีการต้มมาม่าน่ะ นึกออกไหม เขียนอังกอลิทึมต้มมาม่า มุกนะคะ มุกได้ข้อ 3 ต่อไป โยโกะอยู่หรือเปล่า หลุดไปแล้วบ่</w:t>
      </w:r>
    </w:p>
    <w:p>
      <w:pPr>
        <w:pStyle w:val="BodyText"/>
      </w:pPr>
      <w:r>
        <w:t xml:space="preserve">(ล่าม) อาจารย์คะ</w:t>
      </w:r>
    </w:p>
    <w:p>
      <w:pPr>
        <w:pStyle w:val="BodyText"/>
      </w:pPr>
      <w:r>
        <w:t xml:space="preserve">(อาจารย์) ว่าไง</w:t>
      </w:r>
    </w:p>
    <w:p>
      <w:pPr>
        <w:pStyle w:val="BodyText"/>
      </w:pPr>
      <w:r>
        <w:t xml:space="preserve">(ล่าม) อาจารย์คะ คือ น้องอดิษรถามค่ะ ถ้าเป็นข้อ 1 ที่เขาได้ล้างจาน อันนี้เขาต้องอธิบายในมุมไหนคะ ในมุมต้องล้างถ้วยด้วยหรือว่าเป็นขั้นตอน</w:t>
      </w:r>
    </w:p>
    <w:p>
      <w:pPr>
        <w:pStyle w:val="BodyText"/>
      </w:pPr>
      <w:r>
        <w:t xml:space="preserve">(อาจารย์) การล้างจานครับ ขึ้นตอนการล้างจาน</w:t>
      </w:r>
    </w:p>
    <w:p>
      <w:pPr>
        <w:pStyle w:val="BodyText"/>
      </w:pPr>
      <w:r>
        <w:t xml:space="preserve">(ล่าม) ล้างแบบไหนก็อธิบายมา ใช่ไหมครับ</w:t>
      </w:r>
    </w:p>
    <w:p>
      <w:pPr>
        <w:pStyle w:val="BodyText"/>
      </w:pPr>
      <w:r>
        <w:t xml:space="preserve">(อาจารย์) ใช่ เข้าใจไหม เข้าใจไหม เข้าใจนะ โอ.เค. คือ เขียนอธิบายขั้นตอนการล้างจาน ให้เขียน เขียนหรือพิมพ์ก็ได้นะคะ ศิริรัตน โยโกะได้ข้อ 4 นะลูก บวกเลข 1-10อธิบายขั้นตอนการบวกเลข 1-10 โอ.เค. ไหม เข้าใจนะคะ คนต่อไป บิว บิวเริ่ม บิวเริ่มข้อ 1</w:t>
      </w:r>
    </w:p>
    <w:p>
      <w:pPr>
        <w:pStyle w:val="BodyText"/>
      </w:pPr>
      <w:r>
        <w:t xml:space="preserve">(ล่าม) บิวข้อ 1</w:t>
      </w:r>
    </w:p>
    <w:p>
      <w:pPr>
        <w:pStyle w:val="BodyText"/>
      </w:pPr>
      <w:r>
        <w:t xml:space="preserve">(อาจารย์) บิวได้ข้อ 1 บิวมองกล้องหน่อยบิว บิวอยู่กับอดิศร ได้ข้อ 1 นะ บิว</w:t>
      </w:r>
    </w:p>
    <w:p>
      <w:pPr>
        <w:pStyle w:val="BodyText"/>
      </w:pPr>
      <w:r>
        <w:t xml:space="preserve">(ล่าม) ชื่อภาษามือไหน ชื่อเกาแก้ม บิว ได้ข้อ 1</w:t>
      </w:r>
    </w:p>
    <w:p>
      <w:pPr>
        <w:pStyle w:val="BodyText"/>
      </w:pPr>
      <w:r>
        <w:t xml:space="preserve">(ล่าม) ข้อ 1 นะ</w:t>
      </w:r>
    </w:p>
    <w:p>
      <w:pPr>
        <w:pStyle w:val="BodyText"/>
      </w:pPr>
      <w:r>
        <w:t xml:space="preserve">(อาจารย์) ล้างจาน บอกขั้นตอนการล้างจาน</w:t>
      </w:r>
    </w:p>
    <w:p>
      <w:pPr>
        <w:pStyle w:val="BodyText"/>
      </w:pPr>
      <w:r>
        <w:t xml:space="preserve">(ล่าม) เหมือนกับไอ้เจ้าอดิศรเลย อยู่ร่วมกันหรือเปล่า อยู่ด้วยกันไหม คู่ใช่ไหม</w:t>
      </w:r>
    </w:p>
    <w:p>
      <w:pPr>
        <w:pStyle w:val="BodyText"/>
      </w:pPr>
      <w:r>
        <w:t xml:space="preserve">(ล่าม) ใช่ครับ</w:t>
      </w:r>
    </w:p>
    <w:p>
      <w:pPr>
        <w:pStyle w:val="BodyText"/>
      </w:pPr>
      <w:r>
        <w:t xml:space="preserve">(อาจารย์) โอ.เค. คนต่อไป เชอร์รี่ เชอร์รี่ได้ข้อ 2 เชอรี่ เชอร์รี่มองกล้องหน่อย ดูอะไรของมันนะ</w:t>
      </w:r>
    </w:p>
    <w:p>
      <w:pPr>
        <w:pStyle w:val="BodyText"/>
      </w:pPr>
      <w:r>
        <w:t xml:space="preserve">(ล่าม) เชอร์รี่ ทำไมเหมือนกล้องเธอค้าง อ๋อ ไม่ค้าง ดูอะไรอยู่ มันมีคอมฯ เชอร์รี่ ใครอยู่กับเชอร์รี่ เชอร์รี่อยู่คนเดียว</w:t>
      </w:r>
    </w:p>
    <w:p>
      <w:pPr>
        <w:pStyle w:val="BodyText"/>
      </w:pPr>
      <w:r>
        <w:t xml:space="preserve">(ล่าม) เพื่อน ๆ ไลน์บอก</w:t>
      </w:r>
    </w:p>
    <w:p>
      <w:pPr>
        <w:pStyle w:val="BodyText"/>
      </w:pPr>
      <w:r>
        <w:t xml:space="preserve">(อาจารย์) เชอร์รี่</w:t>
      </w:r>
    </w:p>
    <w:p>
      <w:pPr>
        <w:pStyle w:val="BodyText"/>
      </w:pPr>
      <w:r>
        <w:t xml:space="preserve">(ล่าม) ทำอะไร</w:t>
      </w:r>
    </w:p>
    <w:p>
      <w:pPr>
        <w:pStyle w:val="BodyText"/>
      </w:pPr>
      <w:r>
        <w:t xml:space="preserve">(อาจารย์) ได้ข้อ 2</w:t>
      </w:r>
    </w:p>
    <w:p>
      <w:pPr>
        <w:pStyle w:val="BodyText"/>
      </w:pPr>
      <w:r>
        <w:t xml:space="preserve">(ล่าม) ข้อ 2 ทำตามขั้นตอนนะ</w:t>
      </w:r>
    </w:p>
    <w:p>
      <w:pPr>
        <w:pStyle w:val="BodyText"/>
      </w:pPr>
      <w:r>
        <w:t xml:space="preserve">(อาจารย์) เห็นหรือเปล่า ข้อ 2 คืออะไร หาเลขคู่กับเลขคี่</w:t>
      </w:r>
    </w:p>
    <w:p>
      <w:pPr>
        <w:pStyle w:val="BodyText"/>
      </w:pPr>
      <w:r>
        <w:t xml:space="preserve">(ล่าม) เลขคู่กับเลขคี่</w:t>
      </w:r>
    </w:p>
    <w:p>
      <w:pPr>
        <w:pStyle w:val="BodyText"/>
      </w:pPr>
      <w:r>
        <w:t xml:space="preserve">(อาจารย์) หาเลขคู่กับเลขคี่</w:t>
      </w:r>
    </w:p>
    <w:p>
      <w:pPr>
        <w:pStyle w:val="BodyText"/>
      </w:pPr>
      <w:r>
        <w:t xml:space="preserve">(ล่าม) รู้ไหม รู้เปล่า เข้าใจไหม ไม่รู้น่ะค่ะ</w:t>
      </w:r>
    </w:p>
    <w:p>
      <w:pPr>
        <w:pStyle w:val="BodyText"/>
      </w:pPr>
      <w:r>
        <w:t xml:space="preserve">(ล่าม) อธิบาย ๆ</w:t>
      </w:r>
    </w:p>
    <w:p>
      <w:pPr>
        <w:pStyle w:val="BodyText"/>
      </w:pPr>
      <w:r>
        <w:t xml:space="preserve">(อาจารย์) เขียนขั้นตอนการหาเลขคู่กับเลขคี่ เลขคี่</w:t>
      </w:r>
    </w:p>
    <w:p>
      <w:pPr>
        <w:pStyle w:val="BodyText"/>
      </w:pPr>
      <w:r>
        <w:t xml:space="preserve">(อาจารย์) เข้าใจหรือเปล่า ทำไมก้มจัง</w:t>
      </w:r>
    </w:p>
    <w:p>
      <w:pPr>
        <w:pStyle w:val="BodyText"/>
      </w:pPr>
      <w:r>
        <w:t xml:space="preserve">(ล่าม) เข้าใจไหม</w:t>
      </w:r>
    </w:p>
    <w:p>
      <w:pPr>
        <w:pStyle w:val="BodyText"/>
      </w:pPr>
      <w:r>
        <w:t xml:space="preserve">(ล่าม) เชอร์รี่</w:t>
      </w:r>
    </w:p>
    <w:p>
      <w:pPr>
        <w:pStyle w:val="BodyText"/>
      </w:pPr>
      <w:r>
        <w:t xml:space="preserve">(อาจารย์) มองกล้องไหนก็ไม่รู้ ปิดกล้องไปเลย ไปหาเจ้าเขียดกันดีกว่า</w:t>
      </w:r>
    </w:p>
    <w:p>
      <w:pPr>
        <w:pStyle w:val="BodyText"/>
      </w:pPr>
      <w:r>
        <w:t xml:space="preserve">(ล่าม) ค่ะ</w:t>
      </w:r>
    </w:p>
    <w:p>
      <w:pPr>
        <w:pStyle w:val="BodyText"/>
      </w:pPr>
      <w:r>
        <w:t xml:space="preserve">(อาจารย์) เพราะฉะนั้น เขียดได้ข้อ 3</w:t>
      </w:r>
    </w:p>
    <w:p>
      <w:pPr>
        <w:pStyle w:val="BodyText"/>
      </w:pPr>
      <w:r>
        <w:t xml:space="preserve">(ล่าม) ข้อไหน</w:t>
      </w:r>
    </w:p>
    <w:p>
      <w:pPr>
        <w:pStyle w:val="BodyText"/>
      </w:pPr>
      <w:r>
        <w:t xml:space="preserve">(อาจารย์)ข้อ 3</w:t>
      </w:r>
    </w:p>
    <w:p>
      <w:pPr>
        <w:pStyle w:val="BodyText"/>
      </w:pPr>
      <w:r>
        <w:t xml:space="preserve">(ล่าม) ข้อ 3 นะ</w:t>
      </w:r>
    </w:p>
    <w:p>
      <w:pPr>
        <w:pStyle w:val="BodyText"/>
      </w:pPr>
      <w:r>
        <w:t xml:space="preserve">(อาจารย์) ต้มมาม่า</w:t>
      </w:r>
    </w:p>
    <w:p>
      <w:pPr>
        <w:pStyle w:val="BodyText"/>
      </w:pPr>
      <w:r>
        <w:t xml:space="preserve">(ล่าม) ข้อ 3 มาม่านะ เขียนขั้นตอนนะ กระดาษ</w:t>
      </w:r>
    </w:p>
    <w:p>
      <w:pPr>
        <w:pStyle w:val="BodyText"/>
      </w:pPr>
      <w:r>
        <w:t xml:space="preserve">(อาจารย์) เขียนขั้นตอนการต้มมาม่านะ</w:t>
      </w:r>
    </w:p>
    <w:p>
      <w:pPr>
        <w:pStyle w:val="BodyText"/>
      </w:pPr>
      <w:r>
        <w:t xml:space="preserve">(ล่าม) เข้าใจไหม</w:t>
      </w:r>
    </w:p>
    <w:p>
      <w:pPr>
        <w:pStyle w:val="BodyText"/>
      </w:pPr>
      <w:r>
        <w:t xml:space="preserve">(ล่าม) โอ.เค. ค่ะ ตาฟ้า ข้อ 3 นะ แบบกระดาษน่ะ เขียนขั้นตอน กิน มาม่า ทำ 1 2 3</w:t>
      </w:r>
    </w:p>
    <w:p>
      <w:pPr>
        <w:pStyle w:val="BodyText"/>
      </w:pPr>
      <w:r>
        <w:t xml:space="preserve">(อาจารย์) โอ.เค. นะ</w:t>
      </w:r>
    </w:p>
    <w:p>
      <w:pPr>
        <w:pStyle w:val="BodyText"/>
      </w:pPr>
      <w:r>
        <w:t xml:space="preserve">(ล่าม) ตาฟ้าเข้าใจง่าย ไอ้เจ้าแฝด</w:t>
      </w:r>
    </w:p>
    <w:p>
      <w:pPr>
        <w:pStyle w:val="BodyText"/>
      </w:pPr>
      <w:r>
        <w:t xml:space="preserve">(อาจารย์) แฝดได้ข้อ 4 บวกเลข เขียนวิธีการบวกเลข 1-10</w:t>
      </w:r>
    </w:p>
    <w:p>
      <w:pPr>
        <w:pStyle w:val="BodyText"/>
      </w:pPr>
      <w:r>
        <w:t xml:space="preserve">(ล่าม) 1</w:t>
      </w:r>
    </w:p>
    <w:p>
      <w:pPr>
        <w:pStyle w:val="BodyText"/>
      </w:pPr>
      <w:r>
        <w:t xml:space="preserve">(อาจารย์) โอ.เค. บวกเลข 1-10 โอ.เค. แฝดเข้าใจ เหลือใครอีก ครบแล้วนี่ ครบทุกคนแล้ว เหลือใครยังไม่ได้</w:t>
      </w:r>
    </w:p>
    <w:p>
      <w:pPr>
        <w:pStyle w:val="BodyText"/>
      </w:pPr>
      <w:r>
        <w:t xml:space="preserve">(นักศึกษาชาย) ผม ๆ</w:t>
      </w:r>
    </w:p>
    <w:p>
      <w:pPr>
        <w:pStyle w:val="BodyText"/>
      </w:pPr>
      <w:r>
        <w:t xml:space="preserve">(อาจารย์) พี่ตี๋ใช่ ๆ เพราะฉะนั้น พี่ตี๋จะได้ข้อ 1 เพราะเมื่อกี้แฝดได้ข้อ 4 พี่ตี๋จะกลับมาข้อ 1</w:t>
      </w:r>
    </w:p>
    <w:p>
      <w:pPr>
        <w:pStyle w:val="BodyText"/>
      </w:pPr>
      <w:r>
        <w:t xml:space="preserve">(นักศึกษาชาย) ครับ</w:t>
      </w:r>
    </w:p>
    <w:p>
      <w:pPr>
        <w:pStyle w:val="BodyText"/>
      </w:pPr>
      <w:r>
        <w:t xml:space="preserve">(อาจารย์) โอ.เค. ก็คือหลังจากขั้นตอนล้างจานนะคะ นะคะ วิเคราะห์ขั้นตอนการล้างจาน ให้ทำเหมือนตัวไหน ดูนะคะ ดูสไลด์ มันจะต้องเขียนออกมาขั้นตอนเหมือนอย่างนี้นะ เหมือนแบบนี้ เห็นไหม ยกตัวอย่าง ยกตัวอย่างของกลุ่ม 1 แต่แม่จะไม่ยกจนหมดนะ เพราะอะไร เพราะสิ่งที่คอมพิวเตอร์จะต้องทำประกอบไปด้วยอะไรนะ Input ใช่ไหมลูก เพราะฉะนั้น Input ของการล้างจานพี่ตี๋ตอบได้ไหมคืออะไร ถ้าพี่ตี๋เป็น เครื่องล้างจาน ให้นึกถึงตัวเองเป็นเครื่องล้างจานแล้ว อะไรที่จะต้องใส่เข้าไปในเครื่องล้างจาน ใส่น้ำ ใส่อะไรอีก ใส่น้ำยา ใส่อะไรอีก ใส่อะไรอีกลูก</w:t>
      </w:r>
    </w:p>
    <w:p>
      <w:pPr>
        <w:pStyle w:val="BodyText"/>
      </w:pPr>
      <w:r>
        <w:t xml:space="preserve">(นักศึกษาชาย) ใส่จาน</w:t>
      </w:r>
    </w:p>
    <w:p>
      <w:pPr>
        <w:pStyle w:val="BodyText"/>
      </w:pPr>
      <w:r>
        <w:t xml:space="preserve">(อาจารย์) เห็นไหมลูก มี 3 อัน โอ.เค. ไหม</w:t>
      </w:r>
    </w:p>
    <w:p>
      <w:pPr>
        <w:pStyle w:val="BodyText"/>
      </w:pPr>
      <w:r>
        <w:t xml:space="preserve">(นักศึกษาชาย) โอ.เค. ครับ</w:t>
      </w:r>
    </w:p>
    <w:p>
      <w:pPr>
        <w:pStyle w:val="BodyText"/>
      </w:pPr>
      <w:r>
        <w:t xml:space="preserve">(อาจารย์) ทีนี้พี่ตี๋ก็จะรู้ขั้นตอนการประมวลผลใช่ไหม แล้วเสร้จแล้วก็จะรู้ผลลัพธ์มีอะไร เพราะฉะนั้น ผลลัพธ์ของการล้างจานคืออะไรครับ</w:t>
      </w:r>
    </w:p>
    <w:p>
      <w:pPr>
        <w:pStyle w:val="BodyText"/>
      </w:pPr>
      <w:r>
        <w:t xml:space="preserve">(นักศึกษาชาย) ล้าง</w:t>
      </w:r>
    </w:p>
    <w:p>
      <w:pPr>
        <w:pStyle w:val="BodyText"/>
      </w:pPr>
      <w:r>
        <w:t xml:space="preserve">(อาจารย์) ก็คือจานที่อะไร</w:t>
      </w:r>
    </w:p>
    <w:p>
      <w:pPr>
        <w:pStyle w:val="BodyText"/>
      </w:pPr>
      <w:r>
        <w:t xml:space="preserve">(นักศึกษาชาย) จานสะอาด โอ.เค. เข้าใจนะ เพียงแต่ตอนนี้พี่ต้องไปเขียนขั้นตอนมาส่งแม่ เข้าใจเปล่า</w:t>
      </w:r>
    </w:p>
    <w:p>
      <w:pPr>
        <w:pStyle w:val="BodyText"/>
      </w:pPr>
      <w:r>
        <w:t xml:space="preserve">(นักศึกษาชาย) ครับ</w:t>
      </w:r>
    </w:p>
    <w:p>
      <w:pPr>
        <w:pStyle w:val="BodyText"/>
      </w:pPr>
      <w:r>
        <w:t xml:space="preserve">(อาจารย์) โอ.เค. ดูนะคะ คนอื่นด้วยดูนะคะ ก็คือเราจะเขียนเป็นขั้นอย่างนี้นะคะ ป้อนนี่ ๆ ป้อน ก็คือ Input เพราะฉะนั้น เราต้องดูว่าสิ่งที่เราป้อนเข้าไป คืออะไรนะคะ คำนวณ นั่นก็คือการประมวลผล แต่ถ้าของใครที่ไม่ได้เป็นการคำนวณอย่างเหมือนล้างจาน ก็จะเป็นให้เครื่องอะไร เริ่มล้างจาน แต่อาจจะบอกใช้เวลาเท่าไหร่ ล้างน้ำเปล่า ล้างน้ำยากี่นาที ล้างอะไร แล้วก็ล้างน้ำเปล่าอีกครั้ง ล้างกี่ครั้ง ล้างน้ำเปล่ากี่ครั้ง นั่นคือ Process นะคะ ส่วนสุดท้ายก็คือผลลัพธ์ที่ได้ออกมาคืออะไรนะคะ เพราะฉะนั้น เหมือนกเพราะฉะนั้นของใครที่ได้เลขคู่กับเลขคี่ สิ่งที่ต้องป้อนเข้าไปคืออะไร การประมวลผลคืออะไร แล้วก็ผลลัพธ์ออกมาคืออะไร บวกเลข 1-10 1-10 บวกเลข 1 ไปจนถึงเลข 10 บวกแล้วผลลัพธ์ได้เลขอะไรออกมานะคะ โอ.เค. มีใครสงสัยถาม นี่คือการบ้านที่ต้องลองไปดูก่อน คือ…</w:t>
      </w:r>
    </w:p>
    <w:p>
      <w:pPr>
        <w:pStyle w:val="BodyText"/>
      </w:pPr>
      <w:r>
        <w:t xml:space="preserve">(นักศึกษาชาย) ทำ</w:t>
      </w:r>
    </w:p>
    <w:p>
      <w:pPr>
        <w:pStyle w:val="BodyText"/>
      </w:pPr>
      <w:r>
        <w:t xml:space="preserve">(นักศึกษาชาย) ทำในอะไรครับอาจารย์</w:t>
      </w:r>
    </w:p>
    <w:p>
      <w:pPr>
        <w:pStyle w:val="BodyText"/>
      </w:pPr>
      <w:r>
        <w:t xml:space="preserve">(อาจารย์) ทำใน เดี๋ยวจะสร้างไอ้… สร้างส่งงานเหมือนเดิม นึกออกนะ โอ.เค. ไหมครับ</w:t>
      </w:r>
    </w:p>
    <w:p>
      <w:pPr>
        <w:pStyle w:val="BodyText"/>
      </w:pPr>
      <w:r>
        <w:t xml:space="preserve">(นักศึกษาชาย) อาจารย์ครับ เรื่องเด็กตานี่ มีปัญหาอยู่นิดหนึ่ง ก็คือโปรแกรม Screenreder หรือโปรแกรมอัดหน้าจอเข้าไม่ถึง ที่เป็นภาพ เดี๋ยวแม่จะแปลงเป็นข้อความโจทย์ให้</w:t>
      </w:r>
    </w:p>
    <w:p>
      <w:pPr>
        <w:pStyle w:val="BodyText"/>
      </w:pPr>
      <w:r>
        <w:t xml:space="preserve">(นักศึกษาชาย) ไม่ครับ ต้องให้เป็นตัวหนังสือมันก็ไม่อ่าน มันเงียบ</w:t>
      </w:r>
    </w:p>
    <w:p>
      <w:pPr>
        <w:pStyle w:val="BodyText"/>
      </w:pPr>
      <w:r>
        <w:t xml:space="preserve">(อาจารย์) มันไม่อ่านหรือ จะพิมพ์เป็น Word ให้น่ะ</w:t>
      </w:r>
    </w:p>
    <w:p>
      <w:pPr>
        <w:pStyle w:val="BodyText"/>
      </w:pPr>
      <w:r>
        <w:t xml:space="preserve">(นักศึกษาชาย) อ๋อได้ครับอาจารย์ โจทย์จะทำเป็น Word ไว้ให้ โอ.เค. ครับ มีใครสงสัยอะไรอีกไหมโยโกะสงสัยหรือเปล่าลูก พิมพ์ได้แต่เปิดกล้องเปิดไมค์ไม่ได้ เน็ตเขาช้านะคะ อยู่บ้าน ปัญหานี่ล่ะ แล้วเรายังต้องเลื่อนการ… ตามประกาศของจังหวัด เลื่อนไปอีกจนถึงวันที่ 15 โน่นน่ะ จริง ๆ ของเรามันต้องเข้าแล็บแล้ว มันจะได้ไอ้นี่ แต่มันยังเข้ามาไม่ได้นะเด็ก ๆ นี่นะคะ คือ การบ้านที่เราจะต้อง… ทุกคนต้องทำนะคะ เดี๋ยวจะทิ้งงานไว้ใน Classroom เหมือนเดิมนะคะ เด็ก ๆ เข้าไปดูในคลาสรูมได้ เพราะตัวการบ้านอยู่ในสไลด์นะ ที่โฟร์เปิดสไลด์ดู มันอ่านเป็นอย่างไรในสไลด์ ถ้าเปิดจากคลาสรูมน่ะ ตรงส่วนของ PowerPoint สอน ตรงหัวข้อที่เขียนว่า PowerPoint สอนน่ะ มันเป็น Text ให้หรือเป็น…</w:t>
      </w:r>
    </w:p>
    <w:p>
      <w:pPr>
        <w:pStyle w:val="BodyText"/>
      </w:pPr>
      <w:r>
        <w:t xml:space="preserve">(นักศึกษาชาย) เป็นตัวหนังสือเขาอ่านอยู่ครับ แต่ถ้าตรงที่เป็นรูปมใช่ไหม</w:t>
      </w:r>
    </w:p>
    <w:p>
      <w:pPr>
        <w:pStyle w:val="BodyText"/>
      </w:pPr>
      <w:r>
        <w:t xml:space="preserve">(นักศึกษาชาย) ใช่ครับ</w:t>
      </w:r>
    </w:p>
    <w:p>
      <w:pPr>
        <w:pStyle w:val="BodyText"/>
      </w:pPr>
      <w:r>
        <w:t xml:space="preserve">(อาจารย์) โอ.เค. เดี๋ยวจะไปแปลงเป็นข้อความ โอ.เค. ครับ มีอะไรสงสัยไหม วันนี้เราจะพอแค่นี้ก่อน คาดว่าเด็ก ๆ น่าจะงงไปเยอะแล้ว เดี๋ยวเรามาต่อกันสัปดาห์หน้า เราจะค่อยเป็นค่อยไป ยังทำไอ้นี่ไม่ได้ เดี๋ยว เพราะแล็บมันยังใช้ไม่ได้ เราก็จะใช้การสอนทฤษฎีไปเสียก่อนนะคะ ถ้าอย่างนั้นเด็ก ๆ เดี๋ยว ขอบคุณพี่ล่ามนะคะ แล้วเราก็จะเลิกคลาสเรานะคะ ตอนนี้ใครกำลังล่ามอยู่</w:t>
      </w:r>
    </w:p>
    <w:p>
      <w:pPr>
        <w:pStyle w:val="BodyText"/>
      </w:pPr>
      <w:r>
        <w:t xml:space="preserve">(ล่าม) อี๊ดค่ะ ๆสั่งงานแล้ว ทุกคนได้การบ้านไปแล้ว จดไว้หรือเปล่าถามหน่อย จดไว้หรือเปล่า ตัวเองได้อะไรไปครูจดอยู่นะ ใครได้การบ้านข้อไหนไป สงสัยและลองถามเพื่อนในกลุ่มตัวเองดูนะคะ เดี๋ยวบอกให้ฟัง ล้างจานมี พายุ มีบิว แล้วก็มีโฟร์ แล้วก็มีพี่ตี๋ แล้วก็มีตี๋อีกคนหนึ่ง กลุ่มนี้มี 4 คน กลุ่มนี้มี 4 คนอีกกลุ่ม กลุ่มคำนวณหาเลขคู่หรือเลขคี่นะคะ มีเอ็ม มีดอม แล้วก็มีเชอร์รี่ ไปกลุ่มอื่นก็ต้มม่าม่ามีอุ้ม มีมุก แล้วก็มีเขียด กลุ่มสุดท้ายบวกเลข 1-10 มีอบ มีอบ มีอบนะคะ มีโยโกะ แล้วก็มีเจ้าแฝด 3 คน โอ.เค. แต่ละกลุ่มนะคะ แต่ละกลุ่มนะคะ ทำของตัวเอง แล้วเดี๋ยวเราเอามาดูกันในห้อง</w:t>
      </w:r>
    </w:p>
    <w:p>
      <w:pPr>
        <w:pStyle w:val="BodyText"/>
      </w:pPr>
      <w:r>
        <w:t xml:space="preserve">(นักศึกษาหญิง) ขอโทษนะคะอาจารย์ แล้วมิ้นท์อยู่กลุ่มไหนคะ</w:t>
      </w:r>
    </w:p>
    <w:p>
      <w:pPr>
        <w:pStyle w:val="BodyText"/>
      </w:pPr>
      <w:r>
        <w:t xml:space="preserve">(อาจารย์) แสดงว่ามิ้นต์ข้ามมิ้นตืไป เพราะฉะนั้น ข้อ 2 มินต์ข้อ 2 มิ้นท์ก็จะเป็นข้อ 2 เลขคู่เลขคี่ มิ้นต์จะได้ข้อ 2 เลขคู่เลขคี่ การหาเลขคู่ เลขคี่ ยังหลุด เลื่อนไวทำไมไม่เห็นชื่อเจ้ามินต์ ไอ้มินต์มันใช้ชื่อว่าอะไร ชื่อในนี้ในกลุ่ม</w:t>
      </w:r>
    </w:p>
    <w:p>
      <w:pPr>
        <w:pStyle w:val="BodyText"/>
      </w:pPr>
      <w:r>
        <w:t xml:space="preserve">(นักศึกษาหญิง) Mint patarada</w:t>
      </w:r>
    </w:p>
    <w:p>
      <w:pPr>
        <w:pStyle w:val="BodyText"/>
      </w:pPr>
      <w:r>
        <w:t xml:space="preserve">(อาจารย์) ทำไมไม่ขึ้นนะ ภัทรดา ทำไมเราข้ามเจ้ามิ้นท์ไป โอ.เค. ในลิสต์รายชื่อน่ะ ไม่ขึ้นชื่อเจ้ามิ้นท์หรือไง ไม่ได้เข้าห้องหรือเปล่า</w:t>
      </w:r>
    </w:p>
    <w:p>
      <w:pPr>
        <w:pStyle w:val="BodyText"/>
      </w:pPr>
      <w:r>
        <w:t xml:space="preserve">(นักศึกษาหญิง) เห็นเข้าแล้วก็ออกไปแล้ว</w:t>
      </w:r>
    </w:p>
    <w:p>
      <w:pPr>
        <w:pStyle w:val="BodyText"/>
      </w:pPr>
      <w:r>
        <w:t xml:space="preserve">(อาจารย์) นั่นน่ะสิ ก็ถึงว่าไล่ เพราะที่ไล่นี่ เราไล่จากคนที่อยู่ในห้อง ชื่อที่อยู่ในห้อง พอเช็กไป พอเปิด พอปักหมุดนะเด็กเขาก็จะเปิดกล้อง เราก็จะเห็นว่าเขาอยู่ เราจะได้สั่งงานได้ เพราะคนอื่นพอปักหมุดเขาก็จะเปิดกล้องจะเห็น แต่เจ้ามิ้นต์มันไม่อยู่ในนี้ มันก็เลยหลุดออกไป เพราะเธอไม่ได้อยู่ในห้องเรียน นี่ออกไปเลย ปกติ เธออยู่กับเจ้านี่หรือเปล่าน่ะ เจ้าอุ้มไหม อุ้ม มิ้นต์อยู่ด้วยหรือเปล่า อุ้มอยู่ไหนนี่ อยู่หอหรืออยู่บ้าน อุ้ม อุ้มอยู่หอหรืออยู่บ้าน ถามแล้วค่ะ อาจารย์</w:t>
      </w:r>
    </w:p>
    <w:p>
      <w:pPr>
        <w:pStyle w:val="BodyText"/>
      </w:pPr>
      <w:r>
        <w:t xml:space="preserve">(อาจารย์) แล้วเขาตอบว่า…</w:t>
      </w:r>
    </w:p>
    <w:p>
      <w:pPr>
        <w:pStyle w:val="BodyText"/>
      </w:pPr>
      <w:r>
        <w:t xml:space="preserve">(ล่าม) อยู่หอค่ะ อยู่หอใน ม. ค่ะอาจารย์</w:t>
      </w:r>
    </w:p>
    <w:p>
      <w:pPr>
        <w:pStyle w:val="BodyText"/>
      </w:pPr>
      <w:r>
        <w:t xml:space="preserve">(อาจารย์) อยู่กับมิ้นท์หรือเปล่า มิ้นท์อยู่ด้วยหรือเปล่า อยู่ห้องเดียวกับมิ้นต์ไหม ไอ้มิ้นอยู่ห้องไหน ไม่ได้อยู่ด้วยกันค่ะ</w:t>
      </w:r>
    </w:p>
    <w:p>
      <w:pPr>
        <w:pStyle w:val="BodyText"/>
      </w:pPr>
      <w:r>
        <w:t xml:space="preserve">(อาจารย์) แล้วรู้ไหมว่ามินต์อยู่ห้องไหน มิ้นท์อยู่กับใคร อยู่กับอบหรือเปล่า</w:t>
      </w:r>
    </w:p>
    <w:p>
      <w:pPr>
        <w:pStyle w:val="BodyText"/>
      </w:pPr>
      <w:r>
        <w:t xml:space="preserve">(ล่าม) เขาบอกอยู่ห้อง 2 น่ะค่ะ เขาทำทำว่าอยู่ห้อง 2 น่ะค่ะ</w:t>
      </w:r>
    </w:p>
    <w:p>
      <w:pPr>
        <w:pStyle w:val="BodyText"/>
      </w:pPr>
      <w:r>
        <w:t xml:space="preserve">(อาจารย์) ห้อง 2 ค่ะอาจารย์ น่ะหรอ</w:t>
      </w:r>
    </w:p>
    <w:p>
      <w:pPr>
        <w:pStyle w:val="BodyText"/>
      </w:pPr>
      <w:r>
        <w:t xml:space="preserve">(ล่าม) ใช่ค่ะ</w:t>
      </w:r>
    </w:p>
    <w:p>
      <w:pPr>
        <w:pStyle w:val="BodyText"/>
      </w:pPr>
      <w:r>
        <w:t xml:space="preserve">(อาจารย์) อยู่คนละห้อง โอ.เค. ๆ บอก ฝากบอก ไปบอกมิ้นต์ ก็ไม่ยอมเข้าเรียน เดี๋ยวไม่รู้เรื่อง เดี๋ยวไม่รู้เรื่อง ๆ ข้อ 2 ข้อ 2 ของมินต์ มิ้นท์อยู่กลุ่มเดียวกับเชอร์รี่ ให้เชอร์รี่ไปก่อน เชอร์รี่อยู่ห้องไหนนิเชอร์รี่อยู่หอไหม ไม่เ)็นไรไม่เป็นไร เดี๋ยวให้พี่ ๆ ที่ DSS ตามมิ้นต์แล้วกันนะคะ อุ้ม อุ้มของคุณพี่ล่าม ของคุณ ใช่ ๆ เสร็จแล้ว ให้ขอบคุณพี่ล่าม</w:t>
      </w:r>
    </w:p>
    <w:p>
      <w:pPr>
        <w:pStyle w:val="BodyText"/>
      </w:pPr>
      <w:r>
        <w:t xml:space="preserve">(ล่าม) ค่ะ น้องสวัสดีแล้วค่ะ</w:t>
      </w:r>
    </w:p>
    <w:p>
      <w:pPr>
        <w:pStyle w:val="BodyText"/>
      </w:pPr>
      <w:r>
        <w:t xml:space="preserve">(อาจารย์) ขอบคุณพี่อี๊ดค่ะ เจอกันสัปดาห์หน้าค่ะ</w:t>
      </w:r>
    </w:p>
    <w:p>
      <w:pPr>
        <w:pStyle w:val="BodyText"/>
      </w:pPr>
      <w:r>
        <w:t xml:space="preserve">(อาจารย์) เพิ่งเข้ามา เขาออกกันหมดแล้ว ยายมินต์</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เขียนโปรแกรม (ปี1)</dc:title>
  <dc:creator/>
  <cp:keywords/>
  <dcterms:created xsi:type="dcterms:W3CDTF">2021-08-03T04:32:52Z</dcterms:created>
  <dcterms:modified xsi:type="dcterms:W3CDTF">2021-08-03T04: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 สิงหาคม 2564 เวลา 08.50 น.</vt:lpwstr>
  </property>
  <property fmtid="{D5CDD505-2E9C-101B-9397-08002B2CF9AE}" pid="3" name="subtitle">
    <vt:lpwstr/>
  </property>
</Properties>
</file>